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58DBB" w14:textId="77777777" w:rsidR="00010545" w:rsidRPr="007F55AA" w:rsidRDefault="007F55AA" w:rsidP="00CE3CDD">
      <w:pPr>
        <w:jc w:val="center"/>
        <w:rPr>
          <w:rFonts w:ascii="Arial" w:hAnsi="Arial" w:cs="Arial"/>
        </w:rPr>
      </w:pPr>
      <w:r w:rsidRPr="007F55AA">
        <w:rPr>
          <w:rFonts w:ascii="Arial" w:hAnsi="Arial" w:cs="Arial"/>
          <w:noProof/>
        </w:rPr>
        <w:drawing>
          <wp:inline distT="0" distB="0" distL="0" distR="0" wp14:anchorId="0C023A44" wp14:editId="0A28E3D2">
            <wp:extent cx="1114425" cy="1114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p w14:paraId="301B1B06" w14:textId="77777777" w:rsidR="001F49BE" w:rsidRPr="00A26F7F" w:rsidRDefault="00A00A81" w:rsidP="007F55AA">
      <w:pPr>
        <w:spacing w:after="0"/>
        <w:jc w:val="center"/>
        <w:rPr>
          <w:rFonts w:ascii="Arial" w:hAnsi="Arial" w:cs="Arial"/>
          <w:b/>
          <w:sz w:val="24"/>
        </w:rPr>
      </w:pPr>
      <w:r w:rsidRPr="00A26F7F">
        <w:rPr>
          <w:rFonts w:ascii="Arial" w:hAnsi="Arial" w:cs="Arial"/>
          <w:b/>
          <w:sz w:val="24"/>
        </w:rPr>
        <w:t>S</w:t>
      </w:r>
      <w:r w:rsidR="001F49BE" w:rsidRPr="00A26F7F">
        <w:rPr>
          <w:rFonts w:ascii="Arial" w:hAnsi="Arial" w:cs="Arial"/>
          <w:b/>
          <w:sz w:val="24"/>
        </w:rPr>
        <w:t>tudent Equity and Achievement (SEA)</w:t>
      </w:r>
    </w:p>
    <w:p w14:paraId="1AE871B9" w14:textId="37C49F0B" w:rsidR="007F55AA" w:rsidRPr="00A26F7F" w:rsidRDefault="002D1D40" w:rsidP="007F55AA">
      <w:pPr>
        <w:spacing w:after="0"/>
        <w:jc w:val="center"/>
        <w:rPr>
          <w:rFonts w:ascii="Arial" w:hAnsi="Arial" w:cs="Arial"/>
          <w:b/>
          <w:sz w:val="24"/>
        </w:rPr>
      </w:pPr>
      <w:r w:rsidRPr="00A26F7F">
        <w:rPr>
          <w:rFonts w:ascii="Arial" w:hAnsi="Arial" w:cs="Arial"/>
          <w:b/>
          <w:sz w:val="24"/>
        </w:rPr>
        <w:t xml:space="preserve">Committee </w:t>
      </w:r>
      <w:r w:rsidR="007F55AA" w:rsidRPr="00A26F7F">
        <w:rPr>
          <w:rFonts w:ascii="Arial" w:hAnsi="Arial" w:cs="Arial"/>
          <w:b/>
          <w:sz w:val="24"/>
        </w:rPr>
        <w:t>Meeting</w:t>
      </w:r>
      <w:r w:rsidR="008572CF">
        <w:rPr>
          <w:rFonts w:ascii="Arial" w:hAnsi="Arial" w:cs="Arial"/>
          <w:b/>
          <w:sz w:val="24"/>
        </w:rPr>
        <w:t xml:space="preserve"> Agenda</w:t>
      </w:r>
    </w:p>
    <w:p w14:paraId="625F970E" w14:textId="4C07F48F" w:rsidR="007F55AA" w:rsidRPr="00BA5D21" w:rsidRDefault="00010645" w:rsidP="007F55AA">
      <w:pPr>
        <w:spacing w:after="0"/>
        <w:jc w:val="center"/>
        <w:rPr>
          <w:rFonts w:ascii="Arial" w:hAnsi="Arial" w:cs="Arial"/>
        </w:rPr>
      </w:pPr>
      <w:r w:rsidRPr="00BA5D21">
        <w:rPr>
          <w:rFonts w:ascii="Arial" w:hAnsi="Arial" w:cs="Arial"/>
        </w:rPr>
        <w:t>Monday</w:t>
      </w:r>
      <w:r w:rsidR="007F55AA" w:rsidRPr="00BA5D21">
        <w:rPr>
          <w:rFonts w:ascii="Arial" w:hAnsi="Arial" w:cs="Arial"/>
        </w:rPr>
        <w:t xml:space="preserve">, </w:t>
      </w:r>
      <w:r w:rsidR="00447AA2">
        <w:rPr>
          <w:rFonts w:ascii="Arial" w:hAnsi="Arial" w:cs="Arial"/>
        </w:rPr>
        <w:t xml:space="preserve">October </w:t>
      </w:r>
      <w:r w:rsidR="00E03CD4">
        <w:rPr>
          <w:rFonts w:ascii="Arial" w:hAnsi="Arial" w:cs="Arial"/>
        </w:rPr>
        <w:t>16</w:t>
      </w:r>
      <w:r w:rsidR="00530458">
        <w:rPr>
          <w:rFonts w:ascii="Arial" w:hAnsi="Arial" w:cs="Arial"/>
        </w:rPr>
        <w:t>, 2023</w:t>
      </w:r>
    </w:p>
    <w:p w14:paraId="0832CD8E" w14:textId="77777777" w:rsidR="007F55AA" w:rsidRPr="00BA5D21" w:rsidRDefault="00815DB5" w:rsidP="007F55AA">
      <w:pPr>
        <w:spacing w:after="0"/>
        <w:jc w:val="center"/>
        <w:rPr>
          <w:rFonts w:ascii="Arial" w:hAnsi="Arial" w:cs="Arial"/>
        </w:rPr>
      </w:pPr>
      <w:r w:rsidRPr="00BA5D21">
        <w:rPr>
          <w:rFonts w:ascii="Arial" w:hAnsi="Arial" w:cs="Arial"/>
        </w:rPr>
        <w:t>3</w:t>
      </w:r>
      <w:r w:rsidR="007F55AA" w:rsidRPr="00BA5D21">
        <w:rPr>
          <w:rFonts w:ascii="Arial" w:hAnsi="Arial" w:cs="Arial"/>
        </w:rPr>
        <w:t>:</w:t>
      </w:r>
      <w:r w:rsidR="00803B25" w:rsidRPr="00BA5D21">
        <w:rPr>
          <w:rFonts w:ascii="Arial" w:hAnsi="Arial" w:cs="Arial"/>
        </w:rPr>
        <w:t>00</w:t>
      </w:r>
      <w:r w:rsidR="007F55AA" w:rsidRPr="00BA5D21">
        <w:rPr>
          <w:rFonts w:ascii="Arial" w:hAnsi="Arial" w:cs="Arial"/>
        </w:rPr>
        <w:t xml:space="preserve"> – </w:t>
      </w:r>
      <w:r w:rsidR="00803B25" w:rsidRPr="00BA5D21">
        <w:rPr>
          <w:rFonts w:ascii="Arial" w:hAnsi="Arial" w:cs="Arial"/>
        </w:rPr>
        <w:t>4</w:t>
      </w:r>
      <w:r w:rsidR="007F55AA" w:rsidRPr="00BA5D21">
        <w:rPr>
          <w:rFonts w:ascii="Arial" w:hAnsi="Arial" w:cs="Arial"/>
        </w:rPr>
        <w:t>:</w:t>
      </w:r>
      <w:r w:rsidR="00803B25" w:rsidRPr="00BA5D21">
        <w:rPr>
          <w:rFonts w:ascii="Arial" w:hAnsi="Arial" w:cs="Arial"/>
        </w:rPr>
        <w:t>3</w:t>
      </w:r>
      <w:r w:rsidR="007F55AA" w:rsidRPr="00BA5D21">
        <w:rPr>
          <w:rFonts w:ascii="Arial" w:hAnsi="Arial" w:cs="Arial"/>
        </w:rPr>
        <w:t>0 p.m.</w:t>
      </w:r>
    </w:p>
    <w:p w14:paraId="3DF70E41" w14:textId="14C153BC" w:rsidR="00530458" w:rsidRPr="00530458" w:rsidRDefault="003C19F5" w:rsidP="00530458">
      <w:pPr>
        <w:jc w:val="center"/>
        <w:rPr>
          <w:rFonts w:cstheme="minorHAnsi"/>
        </w:rPr>
      </w:pPr>
      <w:r>
        <w:rPr>
          <w:rFonts w:cstheme="minorHAnsi"/>
        </w:rPr>
        <w:t>ZOOM:</w:t>
      </w:r>
      <w:r w:rsidR="00530458">
        <w:t xml:space="preserve"> </w:t>
      </w:r>
      <w:r w:rsidR="00530458">
        <w:br/>
      </w:r>
      <w:hyperlink r:id="rId11" w:history="1">
        <w:r w:rsidR="00530458">
          <w:rPr>
            <w:rStyle w:val="Hyperlink"/>
          </w:rPr>
          <w:t>https://fullcoll-edu.zoom.us/j/89854533375</w:t>
        </w:r>
      </w:hyperlink>
      <w:r w:rsidR="00530458">
        <w:t xml:space="preserve"> </w:t>
      </w:r>
    </w:p>
    <w:p w14:paraId="2A90F62D" w14:textId="3CC7E286" w:rsidR="00342DA9" w:rsidRPr="005322EB" w:rsidRDefault="0023718F" w:rsidP="00342DA9">
      <w:pPr>
        <w:pStyle w:val="NormalWeb"/>
        <w:spacing w:before="0" w:beforeAutospacing="0" w:after="0" w:afterAutospacing="0"/>
        <w:jc w:val="center"/>
        <w:rPr>
          <w:rStyle w:val="Hyperlink"/>
          <w:b/>
          <w:bCs/>
        </w:rPr>
      </w:pPr>
      <w:r>
        <w:rPr>
          <w:rFonts w:asciiTheme="minorHAnsi" w:hAnsiTheme="minorHAnsi" w:cstheme="minorHAnsi"/>
        </w:rPr>
        <w:t>Co-Chairs: Cynthia Guardado, Daniel Javier Berumen</w:t>
      </w:r>
      <w:r w:rsidR="005322EB">
        <w:rPr>
          <w:rFonts w:asciiTheme="minorHAnsi" w:hAnsiTheme="minorHAnsi" w:cstheme="minorHAnsi"/>
        </w:rPr>
        <w:fldChar w:fldCharType="begin"/>
      </w:r>
      <w:r w:rsidR="005322EB">
        <w:rPr>
          <w:rFonts w:asciiTheme="minorHAnsi" w:hAnsiTheme="minorHAnsi" w:cstheme="minorHAnsi"/>
        </w:rPr>
        <w:instrText xml:space="preserve"> HYPERLINK "https://fullcoll-edu.zoom.us/j/96324819711" </w:instrText>
      </w:r>
      <w:r w:rsidR="005322EB">
        <w:rPr>
          <w:rFonts w:asciiTheme="minorHAnsi" w:hAnsiTheme="minorHAnsi" w:cstheme="minorHAnsi"/>
        </w:rPr>
      </w:r>
      <w:r w:rsidR="005322EB">
        <w:rPr>
          <w:rFonts w:asciiTheme="minorHAnsi" w:hAnsiTheme="minorHAnsi" w:cstheme="minorHAnsi"/>
        </w:rPr>
        <w:fldChar w:fldCharType="separate"/>
      </w:r>
    </w:p>
    <w:p w14:paraId="65332380" w14:textId="027BF2C6" w:rsidR="007F55AA" w:rsidRPr="007F55AA" w:rsidRDefault="005322EB" w:rsidP="007F55AA">
      <w:pPr>
        <w:jc w:val="center"/>
        <w:rPr>
          <w:rFonts w:ascii="Arial" w:hAnsi="Arial" w:cs="Arial"/>
        </w:rPr>
      </w:pPr>
      <w:r>
        <w:rPr>
          <w:rFonts w:cstheme="minorHAnsi"/>
          <w:sz w:val="24"/>
          <w:szCs w:val="24"/>
        </w:rPr>
        <w:fldChar w:fldCharType="end"/>
      </w:r>
      <w:r w:rsidR="00DF7B50">
        <w:rPr>
          <w:rFonts w:ascii="Arial" w:hAnsi="Arial" w:cs="Arial"/>
          <w:noProof/>
          <w:sz w:val="24"/>
        </w:rPr>
        <w:pict w14:anchorId="2F2A6744">
          <v:rect id="_x0000_i1025" style="width:450pt;height:.05pt" o:hralign="center" o:hrstd="t" o:hr="t" fillcolor="#a0a0a0" stroked="f"/>
        </w:pict>
      </w:r>
    </w:p>
    <w:p w14:paraId="743CD263" w14:textId="04AAB3BA" w:rsidR="007F55AA" w:rsidRDefault="007F55AA" w:rsidP="3EF65879">
      <w:pPr>
        <w:spacing w:after="0"/>
        <w:jc w:val="center"/>
        <w:rPr>
          <w:rFonts w:ascii="Arial" w:hAnsi="Arial" w:cs="Arial"/>
          <w:b/>
          <w:bCs/>
          <w:sz w:val="24"/>
          <w:szCs w:val="24"/>
        </w:rPr>
      </w:pPr>
      <w:r w:rsidRPr="3EF65879">
        <w:rPr>
          <w:rFonts w:ascii="Arial" w:hAnsi="Arial" w:cs="Arial"/>
          <w:b/>
          <w:bCs/>
          <w:sz w:val="24"/>
          <w:szCs w:val="24"/>
        </w:rPr>
        <w:t xml:space="preserve"> </w:t>
      </w:r>
      <w:r w:rsidR="009E6AD0" w:rsidRPr="3EF65879">
        <w:rPr>
          <w:rFonts w:ascii="Arial" w:hAnsi="Arial" w:cs="Arial"/>
          <w:b/>
          <w:bCs/>
          <w:sz w:val="24"/>
          <w:szCs w:val="24"/>
        </w:rPr>
        <w:t>AGENDA</w:t>
      </w:r>
    </w:p>
    <w:p w14:paraId="7777E9E6" w14:textId="77777777" w:rsidR="00036146" w:rsidRPr="00F76C48" w:rsidRDefault="00036146" w:rsidP="00036146">
      <w:pPr>
        <w:rPr>
          <w:rFonts w:cs="Calibri"/>
          <w:sz w:val="24"/>
          <w:szCs w:val="24"/>
        </w:rPr>
      </w:pPr>
      <w:r w:rsidRPr="00F76C48">
        <w:rPr>
          <w:rFonts w:cs="HP Simplified Light"/>
          <w:b/>
          <w:bCs/>
          <w:sz w:val="24"/>
          <w:szCs w:val="24"/>
        </w:rPr>
        <w:t>HOUSEKEEPING</w:t>
      </w:r>
    </w:p>
    <w:p w14:paraId="442BA7B7" w14:textId="4B7C164C" w:rsidR="00117B4D" w:rsidRDefault="00036146" w:rsidP="00036146">
      <w:pPr>
        <w:pStyle w:val="ListParagraph"/>
        <w:widowControl w:val="0"/>
        <w:numPr>
          <w:ilvl w:val="0"/>
          <w:numId w:val="29"/>
        </w:numPr>
        <w:overflowPunct w:val="0"/>
        <w:autoSpaceDE w:val="0"/>
        <w:autoSpaceDN w:val="0"/>
        <w:adjustRightInd w:val="0"/>
        <w:spacing w:after="0" w:line="240" w:lineRule="auto"/>
        <w:rPr>
          <w:rFonts w:cs="Calibri Light"/>
          <w:sz w:val="24"/>
          <w:szCs w:val="24"/>
        </w:rPr>
      </w:pPr>
      <w:r>
        <w:rPr>
          <w:rFonts w:cs="Calibri Light"/>
          <w:sz w:val="24"/>
          <w:szCs w:val="24"/>
        </w:rPr>
        <w:t>Call to Order</w:t>
      </w:r>
      <w:r w:rsidR="00117B4D">
        <w:rPr>
          <w:rFonts w:cs="Calibri Light"/>
          <w:sz w:val="24"/>
          <w:szCs w:val="24"/>
        </w:rPr>
        <w:t>: Co-Chair Daniel Berumen</w:t>
      </w:r>
      <w:r w:rsidR="00117B4D">
        <w:rPr>
          <w:rFonts w:cs="Calibri Light"/>
          <w:sz w:val="24"/>
          <w:szCs w:val="24"/>
        </w:rPr>
        <w:br/>
      </w:r>
    </w:p>
    <w:p w14:paraId="596B7C81" w14:textId="078224DD" w:rsidR="00117B4D" w:rsidRPr="002B4124" w:rsidRDefault="00117B4D" w:rsidP="00117B4D">
      <w:pPr>
        <w:pStyle w:val="ListParagraph"/>
        <w:widowControl w:val="0"/>
        <w:overflowPunct w:val="0"/>
        <w:autoSpaceDE w:val="0"/>
        <w:autoSpaceDN w:val="0"/>
        <w:adjustRightInd w:val="0"/>
        <w:spacing w:after="0" w:line="240" w:lineRule="auto"/>
        <w:ind w:left="1080"/>
        <w:rPr>
          <w:rFonts w:cs="Calibri Light"/>
          <w:b/>
          <w:bCs/>
          <w:sz w:val="24"/>
          <w:szCs w:val="24"/>
        </w:rPr>
      </w:pPr>
      <w:r w:rsidRPr="002B4124">
        <w:rPr>
          <w:rFonts w:cs="Calibri Light"/>
          <w:b/>
          <w:bCs/>
          <w:sz w:val="24"/>
          <w:szCs w:val="24"/>
        </w:rPr>
        <w:t>Members present: Bridget Salzameda, Cecilia Arriaza, Flor Huerta, Gilberto Contreas, Jaime Perez, Jorge Gamboa, Katheryn McGuthry, Kim Orlijan, Lugene Rosen, Matt Taylor, Megan Harris, Gilberto Valencia, Juan Zaragoza, Connie Moreno Yamashiro, Jennifer Merchant</w:t>
      </w:r>
      <w:r w:rsidR="002A44FF" w:rsidRPr="002B4124">
        <w:rPr>
          <w:rFonts w:cs="Calibri Light"/>
          <w:b/>
          <w:bCs/>
          <w:sz w:val="24"/>
          <w:szCs w:val="24"/>
        </w:rPr>
        <w:t xml:space="preserve">, </w:t>
      </w:r>
      <w:r w:rsidR="003019AA" w:rsidRPr="002B4124">
        <w:rPr>
          <w:rFonts w:cs="Calibri Light"/>
          <w:b/>
          <w:bCs/>
          <w:sz w:val="24"/>
          <w:szCs w:val="24"/>
        </w:rPr>
        <w:t>Paul St. John</w:t>
      </w:r>
    </w:p>
    <w:p w14:paraId="01815527" w14:textId="77777777" w:rsidR="00117B4D" w:rsidRDefault="00117B4D" w:rsidP="00117B4D">
      <w:pPr>
        <w:pStyle w:val="ListParagraph"/>
        <w:widowControl w:val="0"/>
        <w:overflowPunct w:val="0"/>
        <w:autoSpaceDE w:val="0"/>
        <w:autoSpaceDN w:val="0"/>
        <w:adjustRightInd w:val="0"/>
        <w:spacing w:after="0" w:line="240" w:lineRule="auto"/>
        <w:ind w:left="1080"/>
        <w:rPr>
          <w:rFonts w:cs="Calibri Light"/>
          <w:sz w:val="24"/>
          <w:szCs w:val="24"/>
        </w:rPr>
      </w:pPr>
    </w:p>
    <w:p w14:paraId="45EAD1F6" w14:textId="2F172F41" w:rsidR="00117B4D" w:rsidRDefault="00117B4D" w:rsidP="00117B4D">
      <w:pPr>
        <w:pStyle w:val="ListParagraph"/>
        <w:widowControl w:val="0"/>
        <w:overflowPunct w:val="0"/>
        <w:autoSpaceDE w:val="0"/>
        <w:autoSpaceDN w:val="0"/>
        <w:adjustRightInd w:val="0"/>
        <w:spacing w:after="0" w:line="240" w:lineRule="auto"/>
        <w:ind w:left="1080"/>
        <w:rPr>
          <w:rFonts w:cs="Calibri Light"/>
          <w:sz w:val="24"/>
          <w:szCs w:val="24"/>
        </w:rPr>
      </w:pPr>
      <w:r>
        <w:rPr>
          <w:rFonts w:cs="Calibri Light"/>
          <w:sz w:val="24"/>
          <w:szCs w:val="24"/>
        </w:rPr>
        <w:t>Guests: Anita Carlos, Celina Gutierrez</w:t>
      </w:r>
    </w:p>
    <w:p w14:paraId="4E55206E" w14:textId="031491B1" w:rsidR="00036146" w:rsidRDefault="00036146" w:rsidP="00117B4D">
      <w:pPr>
        <w:pStyle w:val="ListParagraph"/>
        <w:widowControl w:val="0"/>
        <w:overflowPunct w:val="0"/>
        <w:autoSpaceDE w:val="0"/>
        <w:autoSpaceDN w:val="0"/>
        <w:adjustRightInd w:val="0"/>
        <w:spacing w:after="0" w:line="240" w:lineRule="auto"/>
        <w:ind w:left="1080"/>
        <w:rPr>
          <w:rFonts w:cs="Calibri Light"/>
          <w:sz w:val="24"/>
          <w:szCs w:val="24"/>
        </w:rPr>
      </w:pPr>
      <w:r>
        <w:rPr>
          <w:rFonts w:cs="Calibri Light"/>
          <w:sz w:val="24"/>
          <w:szCs w:val="24"/>
        </w:rPr>
        <w:tab/>
      </w:r>
      <w:r>
        <w:rPr>
          <w:rFonts w:cs="Calibri Light"/>
          <w:sz w:val="24"/>
          <w:szCs w:val="24"/>
        </w:rPr>
        <w:tab/>
      </w:r>
      <w:r>
        <w:rPr>
          <w:rFonts w:cs="Calibri Light"/>
          <w:sz w:val="24"/>
          <w:szCs w:val="24"/>
        </w:rPr>
        <w:tab/>
      </w:r>
      <w:r>
        <w:rPr>
          <w:rFonts w:cs="Calibri Light"/>
          <w:sz w:val="24"/>
          <w:szCs w:val="24"/>
        </w:rPr>
        <w:tab/>
      </w:r>
      <w:r>
        <w:rPr>
          <w:rFonts w:cs="Calibri Light"/>
          <w:sz w:val="24"/>
          <w:szCs w:val="24"/>
        </w:rPr>
        <w:tab/>
      </w:r>
      <w:r>
        <w:rPr>
          <w:rFonts w:cs="Calibri Light"/>
          <w:sz w:val="24"/>
          <w:szCs w:val="24"/>
        </w:rPr>
        <w:tab/>
      </w:r>
    </w:p>
    <w:p w14:paraId="32C9E9D0" w14:textId="58925A16" w:rsidR="00036146" w:rsidRPr="00F76C48" w:rsidRDefault="00036146" w:rsidP="00036146">
      <w:pPr>
        <w:pStyle w:val="ListParagraph"/>
        <w:widowControl w:val="0"/>
        <w:numPr>
          <w:ilvl w:val="0"/>
          <w:numId w:val="29"/>
        </w:numPr>
        <w:overflowPunct w:val="0"/>
        <w:autoSpaceDE w:val="0"/>
        <w:autoSpaceDN w:val="0"/>
        <w:adjustRightInd w:val="0"/>
        <w:spacing w:after="0" w:line="240" w:lineRule="auto"/>
        <w:rPr>
          <w:rFonts w:cs="Calibri Light"/>
          <w:sz w:val="24"/>
          <w:szCs w:val="24"/>
        </w:rPr>
      </w:pPr>
      <w:r w:rsidRPr="37732D4D">
        <w:rPr>
          <w:rFonts w:cs="Calibri Light"/>
          <w:sz w:val="24"/>
          <w:szCs w:val="24"/>
        </w:rPr>
        <w:t>Agenda</w:t>
      </w:r>
      <w:r w:rsidR="00117B4D" w:rsidRPr="37732D4D">
        <w:rPr>
          <w:rFonts w:cs="Calibri Light"/>
          <w:sz w:val="24"/>
          <w:szCs w:val="24"/>
        </w:rPr>
        <w:t xml:space="preserve"> </w:t>
      </w:r>
      <w:r w:rsidR="00B82E02" w:rsidRPr="37732D4D">
        <w:rPr>
          <w:rFonts w:cs="Calibri Light"/>
          <w:sz w:val="24"/>
          <w:szCs w:val="24"/>
        </w:rPr>
        <w:t>Overview</w:t>
      </w:r>
      <w:r w:rsidR="00117B4D" w:rsidRPr="37732D4D">
        <w:rPr>
          <w:rFonts w:cs="Calibri Light"/>
          <w:sz w:val="24"/>
          <w:szCs w:val="24"/>
        </w:rPr>
        <w:t>: Daniel Berumen (Co-</w:t>
      </w:r>
      <w:r w:rsidR="0BD1A5EA" w:rsidRPr="37732D4D">
        <w:rPr>
          <w:rFonts w:cs="Calibri Light"/>
          <w:sz w:val="24"/>
          <w:szCs w:val="24"/>
        </w:rPr>
        <w:t>Chair) ￼</w:t>
      </w:r>
      <w:r>
        <w:tab/>
      </w:r>
      <w:r>
        <w:tab/>
      </w:r>
      <w:r>
        <w:tab/>
      </w:r>
      <w:r>
        <w:tab/>
      </w:r>
      <w:r>
        <w:tab/>
      </w:r>
      <w:r>
        <w:tab/>
      </w:r>
      <w:r>
        <w:tab/>
      </w:r>
      <w:r>
        <w:tab/>
      </w:r>
    </w:p>
    <w:p w14:paraId="071B9FD7" w14:textId="09DA4A28" w:rsidR="00036146" w:rsidRDefault="00036146" w:rsidP="00036146">
      <w:pPr>
        <w:pStyle w:val="ListParagraph"/>
        <w:widowControl w:val="0"/>
        <w:numPr>
          <w:ilvl w:val="0"/>
          <w:numId w:val="29"/>
        </w:numPr>
        <w:overflowPunct w:val="0"/>
        <w:autoSpaceDE w:val="0"/>
        <w:autoSpaceDN w:val="0"/>
        <w:adjustRightInd w:val="0"/>
        <w:spacing w:after="0" w:line="240" w:lineRule="auto"/>
        <w:rPr>
          <w:rFonts w:cs="Calibri Light"/>
          <w:sz w:val="24"/>
          <w:szCs w:val="24"/>
        </w:rPr>
      </w:pPr>
      <w:r>
        <w:rPr>
          <w:rFonts w:cs="Calibri Light"/>
          <w:sz w:val="24"/>
          <w:szCs w:val="24"/>
        </w:rPr>
        <w:t>Approval of Notes</w:t>
      </w:r>
      <w:r>
        <w:rPr>
          <w:rFonts w:cs="Calibri Light"/>
          <w:sz w:val="24"/>
          <w:szCs w:val="24"/>
        </w:rPr>
        <w:tab/>
      </w:r>
      <w:r>
        <w:rPr>
          <w:rFonts w:cs="Calibri Light"/>
          <w:sz w:val="24"/>
          <w:szCs w:val="24"/>
        </w:rPr>
        <w:tab/>
      </w:r>
      <w:r w:rsidRPr="00F76C48">
        <w:rPr>
          <w:rFonts w:cs="Calibri Light"/>
          <w:sz w:val="24"/>
          <w:szCs w:val="24"/>
        </w:rPr>
        <w:tab/>
      </w:r>
      <w:r w:rsidRPr="00F76C48">
        <w:rPr>
          <w:rFonts w:cs="Calibri Light"/>
          <w:sz w:val="24"/>
          <w:szCs w:val="24"/>
        </w:rPr>
        <w:tab/>
      </w:r>
      <w:r w:rsidRPr="00F76C48">
        <w:rPr>
          <w:rFonts w:cs="Calibri Light"/>
          <w:sz w:val="24"/>
          <w:szCs w:val="24"/>
        </w:rPr>
        <w:tab/>
      </w:r>
      <w:r w:rsidRPr="00F76C48">
        <w:rPr>
          <w:rFonts w:cs="Calibri Light"/>
          <w:sz w:val="24"/>
          <w:szCs w:val="24"/>
        </w:rPr>
        <w:tab/>
      </w:r>
      <w:r w:rsidRPr="00F76C48">
        <w:rPr>
          <w:rFonts w:cs="Calibri Light"/>
          <w:sz w:val="24"/>
          <w:szCs w:val="24"/>
        </w:rPr>
        <w:tab/>
      </w:r>
      <w:r w:rsidRPr="00F76C48">
        <w:rPr>
          <w:rFonts w:cs="Calibri Light"/>
          <w:sz w:val="24"/>
          <w:szCs w:val="24"/>
        </w:rPr>
        <w:tab/>
      </w:r>
      <w:r w:rsidRPr="00F76C48">
        <w:rPr>
          <w:rFonts w:cs="Calibri Light"/>
          <w:sz w:val="24"/>
          <w:szCs w:val="24"/>
        </w:rPr>
        <w:tab/>
      </w:r>
    </w:p>
    <w:p w14:paraId="49CFB553" w14:textId="3DDA19F9" w:rsidR="00036146" w:rsidRPr="000C0D07" w:rsidRDefault="00117B4D" w:rsidP="00036146">
      <w:pPr>
        <w:pStyle w:val="ListParagraph"/>
        <w:widowControl w:val="0"/>
        <w:numPr>
          <w:ilvl w:val="1"/>
          <w:numId w:val="29"/>
        </w:numPr>
        <w:overflowPunct w:val="0"/>
        <w:autoSpaceDE w:val="0"/>
        <w:autoSpaceDN w:val="0"/>
        <w:adjustRightInd w:val="0"/>
        <w:spacing w:after="0" w:line="240" w:lineRule="auto"/>
        <w:rPr>
          <w:rFonts w:cs="Calibri Light"/>
          <w:b/>
          <w:bCs/>
          <w:sz w:val="24"/>
          <w:szCs w:val="24"/>
        </w:rPr>
      </w:pPr>
      <w:r w:rsidRPr="000C0D07">
        <w:rPr>
          <w:rFonts w:cs="Calibri Light"/>
          <w:b/>
          <w:bCs/>
          <w:sz w:val="24"/>
          <w:szCs w:val="24"/>
        </w:rPr>
        <w:t>Note</w:t>
      </w:r>
      <w:r w:rsidR="000C0D07" w:rsidRPr="000C0D07">
        <w:rPr>
          <w:rFonts w:cs="Calibri Light"/>
          <w:b/>
          <w:bCs/>
          <w:sz w:val="24"/>
          <w:szCs w:val="24"/>
        </w:rPr>
        <w:t>s</w:t>
      </w:r>
      <w:r w:rsidRPr="000C0D07">
        <w:rPr>
          <w:rFonts w:cs="Calibri Light"/>
          <w:b/>
          <w:bCs/>
          <w:sz w:val="24"/>
          <w:szCs w:val="24"/>
        </w:rPr>
        <w:t xml:space="preserve"> approved for </w:t>
      </w:r>
      <w:r w:rsidR="00E03CD4" w:rsidRPr="000C0D07">
        <w:rPr>
          <w:rFonts w:cs="Calibri Light"/>
          <w:b/>
          <w:bCs/>
          <w:sz w:val="24"/>
          <w:szCs w:val="24"/>
        </w:rPr>
        <w:t>October 2</w:t>
      </w:r>
      <w:r w:rsidR="00036146" w:rsidRPr="000C0D07">
        <w:rPr>
          <w:rFonts w:cs="Calibri Light"/>
          <w:b/>
          <w:bCs/>
          <w:sz w:val="24"/>
          <w:szCs w:val="24"/>
        </w:rPr>
        <w:t>, 2023</w:t>
      </w:r>
    </w:p>
    <w:p w14:paraId="1966F01C" w14:textId="12D193E6" w:rsidR="008C48DE" w:rsidRDefault="00036146" w:rsidP="00036146">
      <w:pPr>
        <w:pStyle w:val="ListParagraph"/>
        <w:widowControl w:val="0"/>
        <w:numPr>
          <w:ilvl w:val="0"/>
          <w:numId w:val="29"/>
        </w:numPr>
        <w:overflowPunct w:val="0"/>
        <w:autoSpaceDE w:val="0"/>
        <w:autoSpaceDN w:val="0"/>
        <w:adjustRightInd w:val="0"/>
        <w:spacing w:after="0" w:line="240" w:lineRule="auto"/>
        <w:rPr>
          <w:rFonts w:cs="Calibri Light"/>
          <w:sz w:val="24"/>
          <w:szCs w:val="24"/>
        </w:rPr>
      </w:pPr>
      <w:r w:rsidRPr="00730DE6">
        <w:rPr>
          <w:rFonts w:cs="Calibri Light"/>
          <w:sz w:val="24"/>
          <w:szCs w:val="24"/>
        </w:rPr>
        <w:t>Public Comment</w:t>
      </w:r>
      <w:r w:rsidR="00A52147">
        <w:rPr>
          <w:rFonts w:cs="Calibri Light"/>
          <w:sz w:val="24"/>
          <w:szCs w:val="24"/>
        </w:rPr>
        <w:t>/Announcements</w:t>
      </w:r>
    </w:p>
    <w:p w14:paraId="34E058F2" w14:textId="73234450" w:rsidR="008C48DE" w:rsidRPr="008C48DE" w:rsidRDefault="008C48DE" w:rsidP="008C48DE">
      <w:pPr>
        <w:widowControl w:val="0"/>
        <w:overflowPunct w:val="0"/>
        <w:autoSpaceDE w:val="0"/>
        <w:autoSpaceDN w:val="0"/>
        <w:adjustRightInd w:val="0"/>
        <w:spacing w:after="0" w:line="240" w:lineRule="auto"/>
        <w:rPr>
          <w:rFonts w:cs="Calibri Light"/>
          <w:sz w:val="24"/>
          <w:szCs w:val="24"/>
        </w:rPr>
      </w:pPr>
      <w:r>
        <w:rPr>
          <w:rFonts w:cs="Calibri Light"/>
          <w:sz w:val="24"/>
          <w:szCs w:val="24"/>
        </w:rPr>
        <w:t xml:space="preserve">                          a.</w:t>
      </w:r>
      <w:r w:rsidRPr="008C48DE">
        <w:rPr>
          <w:rFonts w:cs="Calibri Light"/>
          <w:sz w:val="24"/>
          <w:szCs w:val="24"/>
        </w:rPr>
        <w:t xml:space="preserve"> Rush week and college fair October 17</w:t>
      </w:r>
      <w:r w:rsidRPr="008C48DE">
        <w:rPr>
          <w:rFonts w:cs="Calibri Light"/>
          <w:sz w:val="24"/>
          <w:szCs w:val="24"/>
          <w:vertAlign w:val="superscript"/>
        </w:rPr>
        <w:t>th</w:t>
      </w:r>
      <w:r w:rsidR="00AF4410" w:rsidRPr="008C48DE">
        <w:rPr>
          <w:rFonts w:cs="Calibri Light"/>
          <w:sz w:val="24"/>
          <w:szCs w:val="24"/>
        </w:rPr>
        <w:t>, 2023</w:t>
      </w:r>
      <w:r w:rsidR="000C0D07">
        <w:rPr>
          <w:rFonts w:cs="Calibri Light"/>
          <w:sz w:val="24"/>
          <w:szCs w:val="24"/>
        </w:rPr>
        <w:t>.</w:t>
      </w:r>
    </w:p>
    <w:p w14:paraId="723D8BE4" w14:textId="2B00AF9E" w:rsidR="008C48DE" w:rsidRDefault="000F345B" w:rsidP="008C48DE">
      <w:pPr>
        <w:widowControl w:val="0"/>
        <w:overflowPunct w:val="0"/>
        <w:autoSpaceDE w:val="0"/>
        <w:autoSpaceDN w:val="0"/>
        <w:adjustRightInd w:val="0"/>
        <w:spacing w:after="0" w:line="240" w:lineRule="auto"/>
        <w:rPr>
          <w:rFonts w:cs="Calibri Light"/>
          <w:sz w:val="24"/>
          <w:szCs w:val="24"/>
        </w:rPr>
      </w:pPr>
      <w:r>
        <w:rPr>
          <w:rFonts w:cs="Calibri Light"/>
          <w:sz w:val="24"/>
          <w:szCs w:val="24"/>
        </w:rPr>
        <w:t xml:space="preserve"> </w:t>
      </w:r>
      <w:r w:rsidR="008C48DE">
        <w:rPr>
          <w:rFonts w:cs="Calibri Light"/>
          <w:sz w:val="24"/>
          <w:szCs w:val="24"/>
        </w:rPr>
        <w:t xml:space="preserve">                         b.</w:t>
      </w:r>
      <w:r w:rsidR="008C48DE" w:rsidRPr="008C48DE">
        <w:rPr>
          <w:rFonts w:cs="Calibri Light"/>
          <w:sz w:val="24"/>
          <w:szCs w:val="24"/>
        </w:rPr>
        <w:t xml:space="preserve"> Rafael Agustin Illegally Yours: Wilshire Auditorium</w:t>
      </w:r>
      <w:r w:rsidR="008C48DE">
        <w:rPr>
          <w:rFonts w:cs="Calibri Light"/>
          <w:sz w:val="24"/>
          <w:szCs w:val="24"/>
        </w:rPr>
        <w:t>, October 16, 2023</w:t>
      </w:r>
      <w:r w:rsidR="000C0D07">
        <w:rPr>
          <w:rFonts w:cs="Calibri Light"/>
          <w:sz w:val="24"/>
          <w:szCs w:val="24"/>
        </w:rPr>
        <w:t>.</w:t>
      </w:r>
    </w:p>
    <w:p w14:paraId="406C1029" w14:textId="7EDF825A" w:rsidR="00036146" w:rsidRPr="00F14224" w:rsidRDefault="00A52147" w:rsidP="00F14224">
      <w:pPr>
        <w:widowControl w:val="0"/>
        <w:overflowPunct w:val="0"/>
        <w:autoSpaceDE w:val="0"/>
        <w:autoSpaceDN w:val="0"/>
        <w:adjustRightInd w:val="0"/>
        <w:spacing w:after="0" w:line="240" w:lineRule="auto"/>
        <w:rPr>
          <w:rFonts w:cs="Calibri Light"/>
          <w:sz w:val="24"/>
          <w:szCs w:val="24"/>
        </w:rPr>
      </w:pPr>
      <w:r>
        <w:rPr>
          <w:rFonts w:cs="Calibri Light"/>
          <w:sz w:val="24"/>
          <w:szCs w:val="24"/>
        </w:rPr>
        <w:tab/>
      </w:r>
      <w:r w:rsidR="00036146" w:rsidRPr="00F14224">
        <w:rPr>
          <w:rFonts w:cs="Calibri Light"/>
          <w:sz w:val="24"/>
          <w:szCs w:val="24"/>
        </w:rPr>
        <w:tab/>
      </w:r>
      <w:r w:rsidR="00036146" w:rsidRPr="00F14224">
        <w:rPr>
          <w:rFonts w:cs="Calibri Light"/>
          <w:sz w:val="24"/>
          <w:szCs w:val="24"/>
        </w:rPr>
        <w:tab/>
      </w:r>
      <w:r w:rsidR="00036146" w:rsidRPr="00F14224">
        <w:rPr>
          <w:rFonts w:cs="Calibri Light"/>
          <w:sz w:val="24"/>
          <w:szCs w:val="24"/>
        </w:rPr>
        <w:tab/>
      </w:r>
      <w:r w:rsidR="00036146" w:rsidRPr="00F14224">
        <w:rPr>
          <w:rFonts w:cs="Calibri Light"/>
          <w:sz w:val="24"/>
          <w:szCs w:val="24"/>
        </w:rPr>
        <w:tab/>
      </w:r>
      <w:r w:rsidR="00036146" w:rsidRPr="00F14224">
        <w:rPr>
          <w:rFonts w:cs="Calibri Light"/>
          <w:sz w:val="24"/>
          <w:szCs w:val="24"/>
        </w:rPr>
        <w:tab/>
      </w:r>
      <w:r w:rsidR="00036146" w:rsidRPr="00F14224">
        <w:rPr>
          <w:rFonts w:cs="Calibri Light"/>
          <w:sz w:val="24"/>
          <w:szCs w:val="24"/>
        </w:rPr>
        <w:tab/>
      </w:r>
    </w:p>
    <w:p w14:paraId="14F7C596" w14:textId="1F29D7DB" w:rsidR="007F67C2" w:rsidRDefault="00036146" w:rsidP="000F345B">
      <w:pPr>
        <w:widowControl w:val="0"/>
        <w:overflowPunct w:val="0"/>
        <w:autoSpaceDE w:val="0"/>
        <w:autoSpaceDN w:val="0"/>
        <w:adjustRightInd w:val="0"/>
        <w:spacing w:after="0" w:line="240" w:lineRule="auto"/>
        <w:rPr>
          <w:rFonts w:ascii="Arial" w:eastAsia="Times New Roman" w:hAnsi="Arial" w:cs="Arial"/>
          <w:b/>
          <w:szCs w:val="24"/>
        </w:rPr>
      </w:pPr>
      <w:r w:rsidRPr="00B82E02">
        <w:rPr>
          <w:rFonts w:cs="Calibri Light"/>
          <w:sz w:val="24"/>
          <w:szCs w:val="24"/>
        </w:rPr>
        <w:tab/>
      </w:r>
      <w:r w:rsidRPr="00B82E02">
        <w:rPr>
          <w:rFonts w:cs="Calibri Light"/>
          <w:sz w:val="24"/>
          <w:szCs w:val="24"/>
        </w:rPr>
        <w:tab/>
      </w:r>
    </w:p>
    <w:p w14:paraId="64B816ED" w14:textId="75B15FB2" w:rsidR="00EB1656" w:rsidRDefault="00447AA2" w:rsidP="00447AA2">
      <w:pPr>
        <w:rPr>
          <w:rFonts w:cs="HP Simplified Light"/>
          <w:sz w:val="24"/>
          <w:szCs w:val="24"/>
        </w:rPr>
      </w:pPr>
      <w:bookmarkStart w:id="0" w:name="_Hlk84233792"/>
      <w:r>
        <w:rPr>
          <w:rFonts w:cs="HP Simplified Light"/>
          <w:b/>
          <w:bCs/>
          <w:sz w:val="24"/>
          <w:szCs w:val="24"/>
        </w:rPr>
        <w:t>NEW</w:t>
      </w:r>
      <w:r w:rsidRPr="08EF7CDB">
        <w:rPr>
          <w:rFonts w:cs="HP Simplified Light"/>
          <w:b/>
          <w:bCs/>
          <w:sz w:val="24"/>
          <w:szCs w:val="24"/>
        </w:rPr>
        <w:t xml:space="preserve"> BUSINESS </w:t>
      </w:r>
      <w:r w:rsidRPr="08EF7CDB">
        <w:rPr>
          <w:rFonts w:cs="HP Simplified Light"/>
          <w:sz w:val="24"/>
          <w:szCs w:val="24"/>
        </w:rPr>
        <w:t>(Discussion with Possible Action)</w:t>
      </w:r>
    </w:p>
    <w:p w14:paraId="26C61177" w14:textId="1B4B6CC4" w:rsidR="00BB3FB8" w:rsidRDefault="00433E91" w:rsidP="00B46BB4">
      <w:pPr>
        <w:pStyle w:val="NoSpacing"/>
        <w:rPr>
          <w:rFonts w:cs="HP Simplified Light"/>
          <w:sz w:val="24"/>
          <w:szCs w:val="24"/>
        </w:rPr>
      </w:pPr>
      <w:r w:rsidRPr="37732D4D">
        <w:rPr>
          <w:rFonts w:cs="HP Simplified Light"/>
          <w:sz w:val="24"/>
          <w:szCs w:val="24"/>
        </w:rPr>
        <w:t xml:space="preserve">Daniel thanked the members </w:t>
      </w:r>
      <w:r w:rsidR="00FA1658" w:rsidRPr="37732D4D">
        <w:rPr>
          <w:rFonts w:cs="HP Simplified Light"/>
          <w:sz w:val="24"/>
          <w:szCs w:val="24"/>
        </w:rPr>
        <w:t>for their input and feedback after the last meeting</w:t>
      </w:r>
      <w:r w:rsidR="00535535" w:rsidRPr="37732D4D">
        <w:rPr>
          <w:rFonts w:cs="HP Simplified Light"/>
          <w:sz w:val="24"/>
          <w:szCs w:val="24"/>
        </w:rPr>
        <w:t xml:space="preserve">. Today, </w:t>
      </w:r>
      <w:r w:rsidR="00F1188B" w:rsidRPr="37732D4D">
        <w:rPr>
          <w:rFonts w:cs="HP Simplified Light"/>
          <w:sz w:val="24"/>
          <w:szCs w:val="24"/>
        </w:rPr>
        <w:t xml:space="preserve">the </w:t>
      </w:r>
      <w:r w:rsidR="00535535" w:rsidRPr="37732D4D">
        <w:rPr>
          <w:rFonts w:cs="HP Simplified Light"/>
          <w:sz w:val="24"/>
          <w:szCs w:val="24"/>
        </w:rPr>
        <w:t xml:space="preserve">discussion was </w:t>
      </w:r>
      <w:r w:rsidR="00F1188B" w:rsidRPr="37732D4D">
        <w:rPr>
          <w:rFonts w:cs="HP Simplified Light"/>
          <w:sz w:val="24"/>
          <w:szCs w:val="24"/>
        </w:rPr>
        <w:t>focused</w:t>
      </w:r>
      <w:r w:rsidR="00535535" w:rsidRPr="37732D4D">
        <w:rPr>
          <w:rFonts w:cs="HP Simplified Light"/>
          <w:sz w:val="24"/>
          <w:szCs w:val="24"/>
        </w:rPr>
        <w:t xml:space="preserve"> on</w:t>
      </w:r>
      <w:r w:rsidR="00126AE0" w:rsidRPr="37732D4D">
        <w:rPr>
          <w:rFonts w:cs="HP Simplified Light"/>
          <w:sz w:val="24"/>
          <w:szCs w:val="24"/>
        </w:rPr>
        <w:t xml:space="preserve"> the plan </w:t>
      </w:r>
      <w:r w:rsidR="009C3665" w:rsidRPr="37732D4D">
        <w:rPr>
          <w:rFonts w:cs="HP Simplified Light"/>
          <w:sz w:val="24"/>
          <w:szCs w:val="24"/>
        </w:rPr>
        <w:t>itself and</w:t>
      </w:r>
      <w:r w:rsidR="00E15C5C" w:rsidRPr="37732D4D">
        <w:rPr>
          <w:rFonts w:cs="HP Simplified Light"/>
          <w:sz w:val="24"/>
          <w:szCs w:val="24"/>
        </w:rPr>
        <w:t xml:space="preserve"> group discussions. </w:t>
      </w:r>
      <w:r w:rsidR="00532BDD" w:rsidRPr="37732D4D">
        <w:rPr>
          <w:rFonts w:cs="HP Simplified Light"/>
          <w:sz w:val="24"/>
          <w:szCs w:val="24"/>
        </w:rPr>
        <w:t xml:space="preserve">Cynthia gave an overview of the SEA plan </w:t>
      </w:r>
      <w:r w:rsidR="00EF1E5D" w:rsidRPr="37732D4D">
        <w:rPr>
          <w:rFonts w:cs="HP Simplified Light"/>
          <w:sz w:val="24"/>
          <w:szCs w:val="24"/>
        </w:rPr>
        <w:t xml:space="preserve">and </w:t>
      </w:r>
      <w:r w:rsidR="00532BDD" w:rsidRPr="37732D4D">
        <w:rPr>
          <w:rFonts w:cs="HP Simplified Light"/>
          <w:sz w:val="24"/>
          <w:szCs w:val="24"/>
        </w:rPr>
        <w:t xml:space="preserve">explained how decisions were made and what the goals are moving forward. </w:t>
      </w:r>
      <w:r w:rsidR="00840E94" w:rsidRPr="37732D4D">
        <w:rPr>
          <w:rFonts w:cs="HP Simplified Light"/>
          <w:sz w:val="24"/>
          <w:szCs w:val="24"/>
        </w:rPr>
        <w:t xml:space="preserve">Today’s meeting was to think about </w:t>
      </w:r>
      <w:r w:rsidR="009C3665" w:rsidRPr="37732D4D">
        <w:rPr>
          <w:rFonts w:cs="HP Simplified Light"/>
          <w:sz w:val="24"/>
          <w:szCs w:val="24"/>
        </w:rPr>
        <w:t>specific</w:t>
      </w:r>
      <w:r w:rsidR="00840E94" w:rsidRPr="37732D4D">
        <w:rPr>
          <w:rFonts w:cs="HP Simplified Light"/>
          <w:sz w:val="24"/>
          <w:szCs w:val="24"/>
        </w:rPr>
        <w:t xml:space="preserve"> metrics and what workgroup </w:t>
      </w:r>
      <w:r w:rsidR="2F6A799B" w:rsidRPr="37732D4D">
        <w:rPr>
          <w:rFonts w:cs="HP Simplified Light"/>
          <w:sz w:val="24"/>
          <w:szCs w:val="24"/>
        </w:rPr>
        <w:t>the committee would</w:t>
      </w:r>
      <w:r w:rsidR="00840E94" w:rsidRPr="37732D4D">
        <w:rPr>
          <w:rFonts w:cs="HP Simplified Light"/>
          <w:sz w:val="24"/>
          <w:szCs w:val="24"/>
        </w:rPr>
        <w:t xml:space="preserve"> think about </w:t>
      </w:r>
      <w:r w:rsidR="009C3665" w:rsidRPr="37732D4D">
        <w:rPr>
          <w:rFonts w:cs="HP Simplified Light"/>
          <w:sz w:val="24"/>
          <w:szCs w:val="24"/>
        </w:rPr>
        <w:t>joining</w:t>
      </w:r>
      <w:r w:rsidR="00840E94" w:rsidRPr="37732D4D">
        <w:rPr>
          <w:rFonts w:cs="HP Simplified Light"/>
          <w:sz w:val="24"/>
          <w:szCs w:val="24"/>
        </w:rPr>
        <w:t xml:space="preserve">. </w:t>
      </w:r>
      <w:r w:rsidR="00A55AC0" w:rsidRPr="37732D4D">
        <w:rPr>
          <w:rFonts w:cs="HP Simplified Light"/>
          <w:sz w:val="24"/>
          <w:szCs w:val="24"/>
        </w:rPr>
        <w:t>A</w:t>
      </w:r>
      <w:r w:rsidR="004C14D4" w:rsidRPr="37732D4D">
        <w:rPr>
          <w:rFonts w:cs="HP Simplified Light"/>
          <w:sz w:val="24"/>
          <w:szCs w:val="24"/>
        </w:rPr>
        <w:t xml:space="preserve"> </w:t>
      </w:r>
      <w:r w:rsidR="009C3665" w:rsidRPr="37732D4D">
        <w:rPr>
          <w:rFonts w:cs="HP Simplified Light"/>
          <w:sz w:val="24"/>
          <w:szCs w:val="24"/>
        </w:rPr>
        <w:t>specific question</w:t>
      </w:r>
      <w:r w:rsidR="00A55AC0" w:rsidRPr="37732D4D">
        <w:rPr>
          <w:rFonts w:cs="HP Simplified Light"/>
          <w:sz w:val="24"/>
          <w:szCs w:val="24"/>
        </w:rPr>
        <w:t xml:space="preserve"> </w:t>
      </w:r>
      <w:r w:rsidR="00E93CF0" w:rsidRPr="37732D4D">
        <w:rPr>
          <w:rFonts w:cs="HP Simplified Light"/>
          <w:sz w:val="24"/>
          <w:szCs w:val="24"/>
        </w:rPr>
        <w:t>w</w:t>
      </w:r>
      <w:r w:rsidR="00F112DB" w:rsidRPr="37732D4D">
        <w:rPr>
          <w:rFonts w:cs="HP Simplified Light"/>
          <w:sz w:val="24"/>
          <w:szCs w:val="24"/>
        </w:rPr>
        <w:t>as</w:t>
      </w:r>
      <w:r w:rsidR="00A55AC0" w:rsidRPr="37732D4D">
        <w:rPr>
          <w:rFonts w:cs="HP Simplified Light"/>
          <w:sz w:val="24"/>
          <w:szCs w:val="24"/>
        </w:rPr>
        <w:t xml:space="preserve"> asked on the form that was brought to the </w:t>
      </w:r>
      <w:r w:rsidR="009C3665" w:rsidRPr="37732D4D">
        <w:rPr>
          <w:rFonts w:cs="HP Simplified Light"/>
          <w:sz w:val="24"/>
          <w:szCs w:val="24"/>
        </w:rPr>
        <w:t>committee’s</w:t>
      </w:r>
      <w:r w:rsidR="00A55AC0" w:rsidRPr="37732D4D">
        <w:rPr>
          <w:rFonts w:cs="HP Simplified Light"/>
          <w:sz w:val="24"/>
          <w:szCs w:val="24"/>
        </w:rPr>
        <w:t xml:space="preserve"> attention: What workgroup would </w:t>
      </w:r>
      <w:r w:rsidR="00235D8A" w:rsidRPr="37732D4D">
        <w:rPr>
          <w:rFonts w:cs="HP Simplified Light"/>
          <w:sz w:val="24"/>
          <w:szCs w:val="24"/>
        </w:rPr>
        <w:t xml:space="preserve">the </w:t>
      </w:r>
      <w:r w:rsidR="00E93CF0" w:rsidRPr="37732D4D">
        <w:rPr>
          <w:rFonts w:cs="HP Simplified Light"/>
          <w:sz w:val="24"/>
          <w:szCs w:val="24"/>
        </w:rPr>
        <w:t>committee</w:t>
      </w:r>
      <w:r w:rsidR="00A55AC0" w:rsidRPr="37732D4D">
        <w:rPr>
          <w:rFonts w:cs="HP Simplified Light"/>
          <w:sz w:val="24"/>
          <w:szCs w:val="24"/>
        </w:rPr>
        <w:t xml:space="preserve"> join that aligns with a specific metric?</w:t>
      </w:r>
      <w:r w:rsidR="00E93CF0" w:rsidRPr="37732D4D">
        <w:rPr>
          <w:rFonts w:cs="HP Simplified Light"/>
          <w:sz w:val="24"/>
          <w:szCs w:val="24"/>
        </w:rPr>
        <w:t xml:space="preserve"> </w:t>
      </w:r>
      <w:r w:rsidR="004C14D4" w:rsidRPr="37732D4D">
        <w:rPr>
          <w:rFonts w:cs="HP Simplified Light"/>
          <w:sz w:val="24"/>
          <w:szCs w:val="24"/>
        </w:rPr>
        <w:t xml:space="preserve"> The co-cha</w:t>
      </w:r>
      <w:r w:rsidR="00F112DB" w:rsidRPr="37732D4D">
        <w:rPr>
          <w:rFonts w:cs="HP Simplified Light"/>
          <w:sz w:val="24"/>
          <w:szCs w:val="24"/>
        </w:rPr>
        <w:t>ir</w:t>
      </w:r>
      <w:r w:rsidR="004C14D4" w:rsidRPr="37732D4D">
        <w:rPr>
          <w:rFonts w:cs="HP Simplified Light"/>
          <w:sz w:val="24"/>
          <w:szCs w:val="24"/>
        </w:rPr>
        <w:t>s are p</w:t>
      </w:r>
      <w:r w:rsidR="00E93CF0" w:rsidRPr="37732D4D">
        <w:rPr>
          <w:sz w:val="24"/>
          <w:szCs w:val="24"/>
        </w:rPr>
        <w:t>roposing for the committee to join a group that members are interested in, inviting them to share their successes and challenges.</w:t>
      </w:r>
      <w:r w:rsidR="00A55AC0" w:rsidRPr="37732D4D">
        <w:rPr>
          <w:rFonts w:cs="HP Simplified Light"/>
          <w:sz w:val="24"/>
          <w:szCs w:val="24"/>
        </w:rPr>
        <w:t xml:space="preserve"> The Co-chairs asked the</w:t>
      </w:r>
      <w:r w:rsidR="004C14D4" w:rsidRPr="37732D4D">
        <w:rPr>
          <w:rFonts w:cs="HP Simplified Light"/>
          <w:sz w:val="24"/>
          <w:szCs w:val="24"/>
        </w:rPr>
        <w:t xml:space="preserve"> committee </w:t>
      </w:r>
      <w:r w:rsidR="00F112DB" w:rsidRPr="37732D4D">
        <w:rPr>
          <w:rFonts w:cs="HP Simplified Light"/>
          <w:sz w:val="24"/>
          <w:szCs w:val="24"/>
        </w:rPr>
        <w:t xml:space="preserve">to </w:t>
      </w:r>
      <w:r w:rsidR="009C3665" w:rsidRPr="37732D4D">
        <w:rPr>
          <w:rFonts w:cs="HP Simplified Light"/>
          <w:sz w:val="24"/>
          <w:szCs w:val="24"/>
        </w:rPr>
        <w:t>review</w:t>
      </w:r>
      <w:r w:rsidR="008F6A82" w:rsidRPr="37732D4D">
        <w:rPr>
          <w:rFonts w:cs="HP Simplified Light"/>
          <w:sz w:val="24"/>
          <w:szCs w:val="24"/>
        </w:rPr>
        <w:t xml:space="preserve"> the question and other questions on the form in breakout groups. </w:t>
      </w:r>
      <w:r w:rsidR="00BB3FB8" w:rsidRPr="37732D4D">
        <w:rPr>
          <w:rFonts w:cs="HP Simplified Light"/>
          <w:sz w:val="24"/>
          <w:szCs w:val="24"/>
        </w:rPr>
        <w:t xml:space="preserve">Kim and Lugene had questions </w:t>
      </w:r>
      <w:r w:rsidR="0B66EC9B" w:rsidRPr="37732D4D">
        <w:rPr>
          <w:rFonts w:cs="HP Simplified Light"/>
          <w:sz w:val="24"/>
          <w:szCs w:val="24"/>
        </w:rPr>
        <w:t>about</w:t>
      </w:r>
      <w:r w:rsidR="00BB3FB8" w:rsidRPr="37732D4D">
        <w:rPr>
          <w:rFonts w:cs="HP Simplified Light"/>
          <w:sz w:val="24"/>
          <w:szCs w:val="24"/>
        </w:rPr>
        <w:t xml:space="preserve"> group deadlines, benchmarks</w:t>
      </w:r>
      <w:r w:rsidR="00F112DB" w:rsidRPr="37732D4D">
        <w:rPr>
          <w:rFonts w:cs="HP Simplified Light"/>
          <w:sz w:val="24"/>
          <w:szCs w:val="24"/>
        </w:rPr>
        <w:t>,</w:t>
      </w:r>
      <w:r w:rsidR="00783F89" w:rsidRPr="37732D4D">
        <w:rPr>
          <w:rFonts w:cs="HP Simplified Light"/>
          <w:sz w:val="24"/>
          <w:szCs w:val="24"/>
        </w:rPr>
        <w:t xml:space="preserve"> and </w:t>
      </w:r>
      <w:r w:rsidR="00F112DB" w:rsidRPr="37732D4D">
        <w:rPr>
          <w:rFonts w:cs="HP Simplified Light"/>
          <w:sz w:val="24"/>
          <w:szCs w:val="24"/>
        </w:rPr>
        <w:t>whether</w:t>
      </w:r>
      <w:r w:rsidR="00783F89" w:rsidRPr="37732D4D">
        <w:rPr>
          <w:rFonts w:cs="HP Simplified Light"/>
          <w:sz w:val="24"/>
          <w:szCs w:val="24"/>
        </w:rPr>
        <w:t xml:space="preserve"> there are </w:t>
      </w:r>
      <w:r w:rsidR="008D4A30" w:rsidRPr="37732D4D">
        <w:rPr>
          <w:rFonts w:cs="HP Simplified Light"/>
          <w:sz w:val="24"/>
          <w:szCs w:val="24"/>
        </w:rPr>
        <w:t>workgroups</w:t>
      </w:r>
      <w:r w:rsidR="00783F89" w:rsidRPr="37732D4D">
        <w:rPr>
          <w:rFonts w:cs="HP Simplified Light"/>
          <w:sz w:val="24"/>
          <w:szCs w:val="24"/>
        </w:rPr>
        <w:t xml:space="preserve"> </w:t>
      </w:r>
      <w:r w:rsidR="008D4A30" w:rsidRPr="37732D4D">
        <w:rPr>
          <w:rFonts w:cs="HP Simplified Light"/>
          <w:sz w:val="24"/>
          <w:szCs w:val="24"/>
        </w:rPr>
        <w:t>currently</w:t>
      </w:r>
      <w:r w:rsidR="00783F89" w:rsidRPr="37732D4D">
        <w:rPr>
          <w:rFonts w:cs="HP Simplified Light"/>
          <w:sz w:val="24"/>
          <w:szCs w:val="24"/>
        </w:rPr>
        <w:t xml:space="preserve"> </w:t>
      </w:r>
      <w:r w:rsidR="008D4A30" w:rsidRPr="37732D4D">
        <w:rPr>
          <w:rFonts w:cs="HP Simplified Light"/>
          <w:sz w:val="24"/>
          <w:szCs w:val="24"/>
        </w:rPr>
        <w:t>focused</w:t>
      </w:r>
      <w:r w:rsidR="00783F89" w:rsidRPr="37732D4D">
        <w:rPr>
          <w:rFonts w:cs="HP Simplified Light"/>
          <w:sz w:val="24"/>
          <w:szCs w:val="24"/>
        </w:rPr>
        <w:t xml:space="preserve"> on specific metrics</w:t>
      </w:r>
      <w:r w:rsidR="00F112DB" w:rsidRPr="37732D4D">
        <w:rPr>
          <w:rFonts w:cs="HP Simplified Light"/>
          <w:sz w:val="24"/>
          <w:szCs w:val="24"/>
        </w:rPr>
        <w:t>.</w:t>
      </w:r>
      <w:r w:rsidR="00BA2BA7" w:rsidRPr="37732D4D">
        <w:rPr>
          <w:rFonts w:cs="HP Simplified Light"/>
          <w:sz w:val="24"/>
          <w:szCs w:val="24"/>
        </w:rPr>
        <w:t xml:space="preserve"> Daniel and Cynthia conveyed the workgroups are behin</w:t>
      </w:r>
      <w:r w:rsidR="00E57801" w:rsidRPr="37732D4D">
        <w:rPr>
          <w:rFonts w:cs="HP Simplified Light"/>
          <w:sz w:val="24"/>
          <w:szCs w:val="24"/>
        </w:rPr>
        <w:t>d however</w:t>
      </w:r>
      <w:r w:rsidR="00ED297F" w:rsidRPr="37732D4D">
        <w:rPr>
          <w:rFonts w:cs="HP Simplified Light"/>
          <w:sz w:val="24"/>
          <w:szCs w:val="24"/>
        </w:rPr>
        <w:t>,</w:t>
      </w:r>
      <w:r w:rsidR="00E57801" w:rsidRPr="37732D4D">
        <w:rPr>
          <w:rFonts w:cs="HP Simplified Light"/>
          <w:sz w:val="24"/>
          <w:szCs w:val="24"/>
        </w:rPr>
        <w:t xml:space="preserve"> the work on campus is being evaluated. </w:t>
      </w:r>
      <w:r w:rsidR="00E57801" w:rsidRPr="37732D4D">
        <w:rPr>
          <w:rFonts w:cs="HP Simplified Light"/>
          <w:sz w:val="24"/>
          <w:szCs w:val="24"/>
        </w:rPr>
        <w:lastRenderedPageBreak/>
        <w:t>Both co-chairs are currently</w:t>
      </w:r>
      <w:r w:rsidR="00020578" w:rsidRPr="37732D4D">
        <w:rPr>
          <w:rFonts w:cs="HP Simplified Light"/>
          <w:sz w:val="24"/>
          <w:szCs w:val="24"/>
        </w:rPr>
        <w:t xml:space="preserve"> in discussion </w:t>
      </w:r>
      <w:r w:rsidR="001E45F9" w:rsidRPr="37732D4D">
        <w:rPr>
          <w:rFonts w:cs="HP Simplified Light"/>
          <w:sz w:val="24"/>
          <w:szCs w:val="24"/>
        </w:rPr>
        <w:t xml:space="preserve">on </w:t>
      </w:r>
      <w:r w:rsidR="008D4A30" w:rsidRPr="37732D4D">
        <w:rPr>
          <w:rFonts w:cs="HP Simplified Light"/>
          <w:sz w:val="24"/>
          <w:szCs w:val="24"/>
        </w:rPr>
        <w:t>workgroup</w:t>
      </w:r>
      <w:r w:rsidR="001E45F9" w:rsidRPr="37732D4D">
        <w:rPr>
          <w:rFonts w:cs="HP Simplified Light"/>
          <w:sz w:val="24"/>
          <w:szCs w:val="24"/>
        </w:rPr>
        <w:t xml:space="preserve"> goals</w:t>
      </w:r>
      <w:r w:rsidR="00AA4B78" w:rsidRPr="37732D4D">
        <w:rPr>
          <w:rFonts w:cs="HP Simplified Light"/>
          <w:sz w:val="24"/>
          <w:szCs w:val="24"/>
        </w:rPr>
        <w:t>,</w:t>
      </w:r>
      <w:r w:rsidR="001E45F9" w:rsidRPr="37732D4D">
        <w:rPr>
          <w:rFonts w:cs="HP Simplified Light"/>
          <w:sz w:val="24"/>
          <w:szCs w:val="24"/>
        </w:rPr>
        <w:t xml:space="preserve"> </w:t>
      </w:r>
      <w:r w:rsidR="008D4A30" w:rsidRPr="37732D4D">
        <w:rPr>
          <w:rFonts w:cs="HP Simplified Light"/>
          <w:sz w:val="24"/>
          <w:szCs w:val="24"/>
        </w:rPr>
        <w:t>accountability</w:t>
      </w:r>
      <w:r w:rsidR="00AA4B78" w:rsidRPr="37732D4D">
        <w:rPr>
          <w:rFonts w:cs="HP Simplified Light"/>
          <w:sz w:val="24"/>
          <w:szCs w:val="24"/>
        </w:rPr>
        <w:t xml:space="preserve">, </w:t>
      </w:r>
      <w:r w:rsidR="00FA4E48" w:rsidRPr="37732D4D">
        <w:rPr>
          <w:rFonts w:cs="HP Simplified Light"/>
          <w:sz w:val="24"/>
          <w:szCs w:val="24"/>
        </w:rPr>
        <w:t xml:space="preserve">and </w:t>
      </w:r>
      <w:r w:rsidR="008D4A30" w:rsidRPr="37732D4D">
        <w:rPr>
          <w:rFonts w:cs="HP Simplified Light"/>
          <w:sz w:val="24"/>
          <w:szCs w:val="24"/>
        </w:rPr>
        <w:t>adjustments</w:t>
      </w:r>
      <w:r w:rsidR="00FA4E48" w:rsidRPr="37732D4D">
        <w:rPr>
          <w:rFonts w:cs="HP Simplified Light"/>
          <w:sz w:val="24"/>
          <w:szCs w:val="24"/>
        </w:rPr>
        <w:t xml:space="preserve">. </w:t>
      </w:r>
      <w:r w:rsidR="008D4A30" w:rsidRPr="37732D4D">
        <w:rPr>
          <w:rFonts w:cs="HP Simplified Light"/>
          <w:sz w:val="24"/>
          <w:szCs w:val="24"/>
        </w:rPr>
        <w:t>Both recognize the workgroups focus on metrics and are in collabor</w:t>
      </w:r>
      <w:r w:rsidR="00906B31" w:rsidRPr="37732D4D">
        <w:rPr>
          <w:rFonts w:cs="HP Simplified Light"/>
          <w:sz w:val="24"/>
          <w:szCs w:val="24"/>
        </w:rPr>
        <w:t xml:space="preserve">ation with </w:t>
      </w:r>
      <w:r w:rsidR="00ED297F" w:rsidRPr="37732D4D">
        <w:rPr>
          <w:rFonts w:cs="HP Simplified Light"/>
          <w:sz w:val="24"/>
          <w:szCs w:val="24"/>
        </w:rPr>
        <w:t>those</w:t>
      </w:r>
      <w:r w:rsidR="008D4A30" w:rsidRPr="37732D4D">
        <w:rPr>
          <w:rFonts w:cs="HP Simplified Light"/>
          <w:sz w:val="24"/>
          <w:szCs w:val="24"/>
        </w:rPr>
        <w:t xml:space="preserve"> doing the work on campus. </w:t>
      </w:r>
    </w:p>
    <w:p w14:paraId="4E52AB64" w14:textId="1BC2B6BF" w:rsidR="00B46BB4" w:rsidRDefault="00B46BB4" w:rsidP="00B46BB4">
      <w:pPr>
        <w:pStyle w:val="NoSpacing"/>
        <w:rPr>
          <w:rFonts w:cs="HP Simplified Light"/>
          <w:sz w:val="24"/>
          <w:szCs w:val="24"/>
        </w:rPr>
      </w:pPr>
      <w:r>
        <w:rPr>
          <w:rFonts w:cs="HP Simplified Light"/>
          <w:sz w:val="24"/>
          <w:szCs w:val="24"/>
        </w:rPr>
        <w:t xml:space="preserve">Paul, Jennifer, and Cecilia </w:t>
      </w:r>
      <w:r w:rsidR="00266D88">
        <w:rPr>
          <w:rFonts w:cs="HP Simplified Light"/>
          <w:sz w:val="24"/>
          <w:szCs w:val="24"/>
        </w:rPr>
        <w:t>agreed</w:t>
      </w:r>
      <w:r w:rsidR="00F112DB">
        <w:rPr>
          <w:rFonts w:cs="HP Simplified Light"/>
          <w:sz w:val="24"/>
          <w:szCs w:val="24"/>
        </w:rPr>
        <w:t xml:space="preserve"> with</w:t>
      </w:r>
      <w:r>
        <w:rPr>
          <w:rFonts w:cs="HP Simplified Light"/>
          <w:sz w:val="24"/>
          <w:szCs w:val="24"/>
        </w:rPr>
        <w:t xml:space="preserve"> </w:t>
      </w:r>
      <w:r w:rsidR="00970739">
        <w:rPr>
          <w:rFonts w:cs="HP Simplified Light"/>
          <w:sz w:val="24"/>
          <w:szCs w:val="24"/>
        </w:rPr>
        <w:t>the goals and purpose of SEA</w:t>
      </w:r>
      <w:r w:rsidR="003340D3">
        <w:rPr>
          <w:rFonts w:cs="HP Simplified Light"/>
          <w:sz w:val="24"/>
          <w:szCs w:val="24"/>
        </w:rPr>
        <w:t xml:space="preserve"> and </w:t>
      </w:r>
      <w:r w:rsidR="00CF5CBE">
        <w:rPr>
          <w:rFonts w:cs="HP Simplified Light"/>
          <w:sz w:val="24"/>
          <w:szCs w:val="24"/>
        </w:rPr>
        <w:t>recommend</w:t>
      </w:r>
      <w:r w:rsidR="003340D3">
        <w:rPr>
          <w:rFonts w:cs="HP Simplified Light"/>
          <w:sz w:val="24"/>
          <w:szCs w:val="24"/>
        </w:rPr>
        <w:t>ed</w:t>
      </w:r>
      <w:r w:rsidR="00CF5CBE">
        <w:rPr>
          <w:rFonts w:cs="HP Simplified Light"/>
          <w:sz w:val="24"/>
          <w:szCs w:val="24"/>
        </w:rPr>
        <w:t xml:space="preserve"> collective efforts across the campus which would entail engaging students more and creating focus groups. </w:t>
      </w:r>
    </w:p>
    <w:p w14:paraId="0C66425A" w14:textId="43BE1E65" w:rsidR="00A40A1E" w:rsidRDefault="114950DD" w:rsidP="00B46BB4">
      <w:pPr>
        <w:pStyle w:val="NoSpacing"/>
        <w:rPr>
          <w:rFonts w:cs="HP Simplified Light"/>
          <w:sz w:val="24"/>
          <w:szCs w:val="24"/>
        </w:rPr>
      </w:pPr>
      <w:r w:rsidRPr="37732D4D">
        <w:rPr>
          <w:rFonts w:cs="HP Simplified Light"/>
          <w:sz w:val="24"/>
          <w:szCs w:val="24"/>
        </w:rPr>
        <w:t>Katheryn had follow-up questions about the questions asked on the survey.</w:t>
      </w:r>
      <w:r w:rsidR="00E43DBC" w:rsidRPr="37732D4D">
        <w:rPr>
          <w:rFonts w:cs="HP Simplified Light"/>
          <w:sz w:val="24"/>
          <w:szCs w:val="24"/>
        </w:rPr>
        <w:t xml:space="preserve"> Cynthia</w:t>
      </w:r>
      <w:r w:rsidR="007F09BB" w:rsidRPr="37732D4D">
        <w:rPr>
          <w:rFonts w:cs="HP Simplified Light"/>
          <w:sz w:val="24"/>
          <w:szCs w:val="24"/>
        </w:rPr>
        <w:t xml:space="preserve"> </w:t>
      </w:r>
      <w:r w:rsidR="5FCABD68" w:rsidRPr="37732D4D">
        <w:rPr>
          <w:rFonts w:cs="HP Simplified Light"/>
          <w:sz w:val="24"/>
          <w:szCs w:val="24"/>
        </w:rPr>
        <w:t>and Gil</w:t>
      </w:r>
      <w:r w:rsidR="00E43DBC" w:rsidRPr="37732D4D">
        <w:rPr>
          <w:rFonts w:cs="HP Simplified Light"/>
          <w:sz w:val="24"/>
          <w:szCs w:val="24"/>
        </w:rPr>
        <w:t xml:space="preserve"> acknowledged that those questions were valid</w:t>
      </w:r>
      <w:r w:rsidR="007F09BB" w:rsidRPr="37732D4D">
        <w:rPr>
          <w:rFonts w:cs="HP Simplified Light"/>
          <w:sz w:val="24"/>
          <w:szCs w:val="24"/>
        </w:rPr>
        <w:t xml:space="preserve">. Daniel shared a link from the National </w:t>
      </w:r>
      <w:r w:rsidR="00592257" w:rsidRPr="37732D4D">
        <w:rPr>
          <w:rFonts w:cs="HP Simplified Light"/>
          <w:sz w:val="24"/>
          <w:szCs w:val="24"/>
        </w:rPr>
        <w:t>Assessment</w:t>
      </w:r>
      <w:r w:rsidR="007F09BB" w:rsidRPr="37732D4D">
        <w:rPr>
          <w:rFonts w:cs="HP Simplified Light"/>
          <w:sz w:val="24"/>
          <w:szCs w:val="24"/>
        </w:rPr>
        <w:t xml:space="preserve"> of Collegiate Campus Climate where the </w:t>
      </w:r>
      <w:r w:rsidR="00592257" w:rsidRPr="37732D4D">
        <w:rPr>
          <w:rFonts w:cs="HP Simplified Light"/>
          <w:sz w:val="24"/>
          <w:szCs w:val="24"/>
        </w:rPr>
        <w:t>survey</w:t>
      </w:r>
      <w:r w:rsidR="007F09BB" w:rsidRPr="37732D4D">
        <w:rPr>
          <w:rFonts w:cs="HP Simplified Light"/>
          <w:sz w:val="24"/>
          <w:szCs w:val="24"/>
        </w:rPr>
        <w:t xml:space="preserve"> question came from. </w:t>
      </w:r>
      <w:r w:rsidR="001E45EA" w:rsidRPr="37732D4D">
        <w:rPr>
          <w:rFonts w:cs="HP Simplified Light"/>
          <w:sz w:val="24"/>
          <w:szCs w:val="24"/>
        </w:rPr>
        <w:t xml:space="preserve">Committee members </w:t>
      </w:r>
      <w:r w:rsidR="00F112DB" w:rsidRPr="37732D4D">
        <w:rPr>
          <w:rFonts w:cs="HP Simplified Light"/>
          <w:sz w:val="24"/>
          <w:szCs w:val="24"/>
        </w:rPr>
        <w:t>agreed</w:t>
      </w:r>
      <w:r w:rsidR="001E45EA" w:rsidRPr="37732D4D">
        <w:rPr>
          <w:rFonts w:cs="HP Simplified Light"/>
          <w:sz w:val="24"/>
          <w:szCs w:val="24"/>
        </w:rPr>
        <w:t xml:space="preserve"> </w:t>
      </w:r>
      <w:r w:rsidR="003C5C7F" w:rsidRPr="37732D4D">
        <w:rPr>
          <w:rFonts w:cs="HP Simplified Light"/>
          <w:sz w:val="24"/>
          <w:szCs w:val="24"/>
        </w:rPr>
        <w:t xml:space="preserve">with taking </w:t>
      </w:r>
      <w:r w:rsidR="00EF1E5D" w:rsidRPr="37732D4D">
        <w:rPr>
          <w:rFonts w:cs="HP Simplified Light"/>
          <w:sz w:val="24"/>
          <w:szCs w:val="24"/>
        </w:rPr>
        <w:t>actional</w:t>
      </w:r>
      <w:r w:rsidR="003C5C7F" w:rsidRPr="37732D4D">
        <w:rPr>
          <w:rFonts w:cs="HP Simplified Light"/>
          <w:sz w:val="24"/>
          <w:szCs w:val="24"/>
        </w:rPr>
        <w:t xml:space="preserve"> steps towards making progress with the SEA plan</w:t>
      </w:r>
      <w:r w:rsidR="009263ED" w:rsidRPr="37732D4D">
        <w:rPr>
          <w:rFonts w:cs="HP Simplified Light"/>
          <w:sz w:val="24"/>
          <w:szCs w:val="24"/>
        </w:rPr>
        <w:t>, including participation in focus group</w:t>
      </w:r>
      <w:r w:rsidR="00F112DB" w:rsidRPr="37732D4D">
        <w:rPr>
          <w:rFonts w:cs="HP Simplified Light"/>
          <w:sz w:val="24"/>
          <w:szCs w:val="24"/>
        </w:rPr>
        <w:t>s</w:t>
      </w:r>
      <w:r w:rsidR="00186D14" w:rsidRPr="37732D4D">
        <w:rPr>
          <w:rFonts w:cs="HP Simplified Light"/>
          <w:sz w:val="24"/>
          <w:szCs w:val="24"/>
        </w:rPr>
        <w:t>, how data is collected</w:t>
      </w:r>
      <w:r w:rsidR="004412E7" w:rsidRPr="37732D4D">
        <w:rPr>
          <w:rFonts w:cs="HP Simplified Light"/>
          <w:sz w:val="24"/>
          <w:szCs w:val="24"/>
        </w:rPr>
        <w:t>, and collection of sample sizes.</w:t>
      </w:r>
    </w:p>
    <w:p w14:paraId="57BAD77B" w14:textId="57409602" w:rsidR="004412E7" w:rsidRPr="00B46BB4" w:rsidRDefault="004412E7" w:rsidP="37732D4D">
      <w:pPr>
        <w:pStyle w:val="NoSpacing"/>
        <w:rPr>
          <w:b/>
          <w:bCs/>
          <w:sz w:val="24"/>
          <w:szCs w:val="24"/>
        </w:rPr>
      </w:pPr>
      <w:r w:rsidRPr="37732D4D">
        <w:rPr>
          <w:rFonts w:cs="HP Simplified Light"/>
          <w:sz w:val="24"/>
          <w:szCs w:val="24"/>
        </w:rPr>
        <w:t xml:space="preserve">Daniel </w:t>
      </w:r>
      <w:r w:rsidR="224D79E0" w:rsidRPr="37732D4D">
        <w:rPr>
          <w:rFonts w:cs="HP Simplified Light"/>
          <w:sz w:val="24"/>
          <w:szCs w:val="24"/>
        </w:rPr>
        <w:t>sent</w:t>
      </w:r>
      <w:r w:rsidRPr="37732D4D">
        <w:rPr>
          <w:rFonts w:cs="HP Simplified Light"/>
          <w:sz w:val="24"/>
          <w:szCs w:val="24"/>
        </w:rPr>
        <w:t xml:space="preserve"> a document link in the chat</w:t>
      </w:r>
      <w:r w:rsidR="00780DB5" w:rsidRPr="37732D4D">
        <w:rPr>
          <w:rFonts w:cs="HP Simplified Light"/>
          <w:sz w:val="24"/>
          <w:szCs w:val="24"/>
        </w:rPr>
        <w:t xml:space="preserve"> and breakout rooms were opened for the committee. The breakout rooms were </w:t>
      </w:r>
      <w:r w:rsidR="00EF1E5D" w:rsidRPr="37732D4D">
        <w:rPr>
          <w:rFonts w:cs="HP Simplified Light"/>
          <w:sz w:val="24"/>
          <w:szCs w:val="24"/>
        </w:rPr>
        <w:t xml:space="preserve">titled </w:t>
      </w:r>
      <w:r w:rsidR="00780DB5" w:rsidRPr="37732D4D">
        <w:rPr>
          <w:rFonts w:cs="HP Simplified Light"/>
          <w:sz w:val="24"/>
          <w:szCs w:val="24"/>
        </w:rPr>
        <w:t>by the different metric</w:t>
      </w:r>
      <w:r w:rsidR="00F112DB" w:rsidRPr="37732D4D">
        <w:rPr>
          <w:rFonts w:cs="HP Simplified Light"/>
          <w:sz w:val="24"/>
          <w:szCs w:val="24"/>
        </w:rPr>
        <w:t>s</w:t>
      </w:r>
      <w:r w:rsidR="00780DB5" w:rsidRPr="37732D4D">
        <w:rPr>
          <w:rFonts w:cs="HP Simplified Light"/>
          <w:sz w:val="24"/>
          <w:szCs w:val="24"/>
        </w:rPr>
        <w:t xml:space="preserve"> the co-chairs asked the committee to share their thoughts and once the session was completed a discussion took place. </w:t>
      </w:r>
    </w:p>
    <w:p w14:paraId="05B768C9" w14:textId="1CE208B7" w:rsidR="00DC4F4E" w:rsidRPr="00780DB5" w:rsidRDefault="00BC2A58" w:rsidP="00780DB5">
      <w:pPr>
        <w:pStyle w:val="NoSpacing"/>
        <w:rPr>
          <w:sz w:val="24"/>
          <w:szCs w:val="24"/>
        </w:rPr>
      </w:pPr>
      <w:r w:rsidRPr="00301DD4">
        <w:rPr>
          <w:sz w:val="24"/>
          <w:szCs w:val="24"/>
        </w:rPr>
        <w:t xml:space="preserve"> </w:t>
      </w:r>
    </w:p>
    <w:p w14:paraId="3B6B0178" w14:textId="57BB62C0" w:rsidR="00F51412" w:rsidRDefault="00DC4F4E" w:rsidP="00990C24">
      <w:pPr>
        <w:pStyle w:val="NoSpacing"/>
        <w:rPr>
          <w:b/>
          <w:sz w:val="24"/>
          <w:szCs w:val="24"/>
        </w:rPr>
      </w:pPr>
      <w:r>
        <w:rPr>
          <w:b/>
          <w:sz w:val="24"/>
          <w:szCs w:val="24"/>
        </w:rPr>
        <w:t>REFLECTION/FEEDBACK FORM FOR FUNDED PROGRAMS</w:t>
      </w:r>
      <w:r w:rsidRPr="00DC4F4E">
        <w:rPr>
          <w:b/>
          <w:sz w:val="24"/>
          <w:szCs w:val="24"/>
        </w:rPr>
        <w:tab/>
      </w:r>
      <w:r>
        <w:rPr>
          <w:sz w:val="24"/>
          <w:szCs w:val="24"/>
        </w:rPr>
        <w:tab/>
      </w:r>
    </w:p>
    <w:p w14:paraId="69B411FC" w14:textId="77777777" w:rsidR="00EF1E5D" w:rsidRDefault="00EF1E5D" w:rsidP="00EF1E5D">
      <w:pPr>
        <w:pStyle w:val="NoSpacing"/>
        <w:rPr>
          <w:b/>
          <w:sz w:val="24"/>
          <w:szCs w:val="24"/>
        </w:rPr>
      </w:pPr>
    </w:p>
    <w:p w14:paraId="30D2DA98" w14:textId="031D598D" w:rsidR="00DC4F4E" w:rsidRPr="00F112DB" w:rsidRDefault="00DC4F4E" w:rsidP="37732D4D">
      <w:pPr>
        <w:pStyle w:val="NoSpacing"/>
        <w:rPr>
          <w:sz w:val="24"/>
          <w:szCs w:val="24"/>
        </w:rPr>
      </w:pPr>
      <w:r w:rsidRPr="37732D4D">
        <w:rPr>
          <w:sz w:val="24"/>
          <w:szCs w:val="24"/>
        </w:rPr>
        <w:t>Cynthia</w:t>
      </w:r>
      <w:r w:rsidR="00990C24" w:rsidRPr="37732D4D">
        <w:rPr>
          <w:sz w:val="24"/>
          <w:szCs w:val="24"/>
        </w:rPr>
        <w:t xml:space="preserve"> </w:t>
      </w:r>
      <w:r w:rsidR="00F112DB" w:rsidRPr="37732D4D">
        <w:rPr>
          <w:sz w:val="24"/>
          <w:szCs w:val="24"/>
        </w:rPr>
        <w:t>explained</w:t>
      </w:r>
      <w:r w:rsidR="007E1ABE" w:rsidRPr="37732D4D">
        <w:rPr>
          <w:sz w:val="24"/>
          <w:szCs w:val="24"/>
        </w:rPr>
        <w:t xml:space="preserve"> that the</w:t>
      </w:r>
      <w:r w:rsidR="00B94878" w:rsidRPr="37732D4D">
        <w:rPr>
          <w:sz w:val="24"/>
          <w:szCs w:val="24"/>
        </w:rPr>
        <w:t>re</w:t>
      </w:r>
      <w:r w:rsidR="007E1ABE" w:rsidRPr="37732D4D">
        <w:rPr>
          <w:sz w:val="24"/>
          <w:szCs w:val="24"/>
        </w:rPr>
        <w:t xml:space="preserve"> should be a </w:t>
      </w:r>
      <w:r w:rsidR="00ED5151" w:rsidRPr="37732D4D">
        <w:rPr>
          <w:sz w:val="24"/>
          <w:szCs w:val="24"/>
        </w:rPr>
        <w:t>new way of forming groups and getting their inp</w:t>
      </w:r>
      <w:r w:rsidR="00990C24" w:rsidRPr="37732D4D">
        <w:rPr>
          <w:sz w:val="24"/>
          <w:szCs w:val="24"/>
        </w:rPr>
        <w:t>ut</w:t>
      </w:r>
      <w:r w:rsidR="00204098" w:rsidRPr="37732D4D">
        <w:rPr>
          <w:sz w:val="24"/>
          <w:szCs w:val="24"/>
        </w:rPr>
        <w:t>; the committee is askin</w:t>
      </w:r>
      <w:r w:rsidR="00DC3E8F" w:rsidRPr="37732D4D">
        <w:rPr>
          <w:sz w:val="24"/>
          <w:szCs w:val="24"/>
        </w:rPr>
        <w:t>g</w:t>
      </w:r>
      <w:r w:rsidRPr="37732D4D">
        <w:rPr>
          <w:sz w:val="24"/>
          <w:szCs w:val="24"/>
        </w:rPr>
        <w:t xml:space="preserve"> the group</w:t>
      </w:r>
      <w:r w:rsidR="00DC3E8F" w:rsidRPr="37732D4D">
        <w:rPr>
          <w:sz w:val="24"/>
          <w:szCs w:val="24"/>
        </w:rPr>
        <w:t xml:space="preserve">s </w:t>
      </w:r>
      <w:r w:rsidRPr="37732D4D">
        <w:rPr>
          <w:sz w:val="24"/>
          <w:szCs w:val="24"/>
        </w:rPr>
        <w:t xml:space="preserve">to review/evaluate how </w:t>
      </w:r>
      <w:r w:rsidR="00125D33" w:rsidRPr="37732D4D">
        <w:rPr>
          <w:sz w:val="24"/>
          <w:szCs w:val="24"/>
        </w:rPr>
        <w:t xml:space="preserve">the metrics are </w:t>
      </w:r>
      <w:r w:rsidRPr="37732D4D">
        <w:rPr>
          <w:sz w:val="24"/>
          <w:szCs w:val="24"/>
        </w:rPr>
        <w:t>connected to the pla</w:t>
      </w:r>
      <w:r w:rsidR="0038056E" w:rsidRPr="37732D4D">
        <w:rPr>
          <w:sz w:val="24"/>
          <w:szCs w:val="24"/>
        </w:rPr>
        <w:t>n</w:t>
      </w:r>
      <w:r w:rsidR="00125D33" w:rsidRPr="37732D4D">
        <w:rPr>
          <w:sz w:val="24"/>
          <w:szCs w:val="24"/>
        </w:rPr>
        <w:t xml:space="preserve"> and</w:t>
      </w:r>
      <w:r w:rsidRPr="37732D4D">
        <w:rPr>
          <w:sz w:val="24"/>
          <w:szCs w:val="24"/>
        </w:rPr>
        <w:t xml:space="preserve"> </w:t>
      </w:r>
      <w:r w:rsidR="00125D33" w:rsidRPr="37732D4D">
        <w:rPr>
          <w:sz w:val="24"/>
          <w:szCs w:val="24"/>
        </w:rPr>
        <w:t>if</w:t>
      </w:r>
      <w:r w:rsidRPr="37732D4D">
        <w:rPr>
          <w:sz w:val="24"/>
          <w:szCs w:val="24"/>
        </w:rPr>
        <w:t xml:space="preserve"> there </w:t>
      </w:r>
      <w:r w:rsidR="0038056E" w:rsidRPr="37732D4D">
        <w:rPr>
          <w:sz w:val="24"/>
          <w:szCs w:val="24"/>
        </w:rPr>
        <w:t>a</w:t>
      </w:r>
      <w:r w:rsidRPr="37732D4D">
        <w:rPr>
          <w:sz w:val="24"/>
          <w:szCs w:val="24"/>
        </w:rPr>
        <w:t xml:space="preserve">re other things </w:t>
      </w:r>
      <w:r w:rsidR="00204098" w:rsidRPr="37732D4D">
        <w:rPr>
          <w:sz w:val="24"/>
          <w:szCs w:val="24"/>
        </w:rPr>
        <w:t>that could be added</w:t>
      </w:r>
      <w:r w:rsidR="00125D33" w:rsidRPr="37732D4D">
        <w:rPr>
          <w:sz w:val="24"/>
          <w:szCs w:val="24"/>
        </w:rPr>
        <w:t>. The goal is to have these conversations</w:t>
      </w:r>
      <w:r w:rsidRPr="37732D4D">
        <w:rPr>
          <w:sz w:val="24"/>
          <w:szCs w:val="24"/>
        </w:rPr>
        <w:t xml:space="preserve"> with those </w:t>
      </w:r>
      <w:r w:rsidR="0B6444A0" w:rsidRPr="37732D4D">
        <w:rPr>
          <w:sz w:val="24"/>
          <w:szCs w:val="24"/>
        </w:rPr>
        <w:t>programs</w:t>
      </w:r>
      <w:r w:rsidRPr="37732D4D">
        <w:rPr>
          <w:sz w:val="24"/>
          <w:szCs w:val="24"/>
        </w:rPr>
        <w:t xml:space="preserve"> about other work </w:t>
      </w:r>
      <w:r w:rsidR="0038056E" w:rsidRPr="37732D4D">
        <w:rPr>
          <w:sz w:val="24"/>
          <w:szCs w:val="24"/>
        </w:rPr>
        <w:t>t</w:t>
      </w:r>
      <w:r w:rsidRPr="37732D4D">
        <w:rPr>
          <w:sz w:val="24"/>
          <w:szCs w:val="24"/>
        </w:rPr>
        <w:t xml:space="preserve">hat is being done on campus. </w:t>
      </w:r>
      <w:r w:rsidR="00EC0317" w:rsidRPr="37732D4D">
        <w:rPr>
          <w:sz w:val="24"/>
          <w:szCs w:val="24"/>
        </w:rPr>
        <w:t>Some areas should</w:t>
      </w:r>
      <w:r w:rsidRPr="37732D4D">
        <w:rPr>
          <w:sz w:val="24"/>
          <w:szCs w:val="24"/>
        </w:rPr>
        <w:t xml:space="preserve"> be collaborating with </w:t>
      </w:r>
      <w:r w:rsidR="0038056E" w:rsidRPr="37732D4D">
        <w:rPr>
          <w:sz w:val="24"/>
          <w:szCs w:val="24"/>
        </w:rPr>
        <w:t>other</w:t>
      </w:r>
      <w:r w:rsidR="00E50C29" w:rsidRPr="37732D4D">
        <w:rPr>
          <w:sz w:val="24"/>
          <w:szCs w:val="24"/>
        </w:rPr>
        <w:t>s who</w:t>
      </w:r>
      <w:r w:rsidRPr="37732D4D">
        <w:rPr>
          <w:sz w:val="24"/>
          <w:szCs w:val="24"/>
        </w:rPr>
        <w:t xml:space="preserve"> could </w:t>
      </w:r>
      <w:r w:rsidR="16F96694" w:rsidRPr="37732D4D">
        <w:rPr>
          <w:sz w:val="24"/>
          <w:szCs w:val="24"/>
        </w:rPr>
        <w:t>contribute,</w:t>
      </w:r>
      <w:r w:rsidRPr="37732D4D">
        <w:rPr>
          <w:sz w:val="24"/>
          <w:szCs w:val="24"/>
        </w:rPr>
        <w:t xml:space="preserve"> and </w:t>
      </w:r>
      <w:r w:rsidR="00E50C29" w:rsidRPr="37732D4D">
        <w:rPr>
          <w:sz w:val="24"/>
          <w:szCs w:val="24"/>
        </w:rPr>
        <w:t>the committee</w:t>
      </w:r>
      <w:r w:rsidRPr="37732D4D">
        <w:rPr>
          <w:sz w:val="24"/>
          <w:szCs w:val="24"/>
        </w:rPr>
        <w:t xml:space="preserve"> could suggest initi</w:t>
      </w:r>
      <w:r w:rsidR="0038056E" w:rsidRPr="37732D4D">
        <w:rPr>
          <w:sz w:val="24"/>
          <w:szCs w:val="24"/>
        </w:rPr>
        <w:t>ati</w:t>
      </w:r>
      <w:r w:rsidRPr="37732D4D">
        <w:rPr>
          <w:sz w:val="24"/>
          <w:szCs w:val="24"/>
        </w:rPr>
        <w:t xml:space="preserve">ves.  </w:t>
      </w:r>
    </w:p>
    <w:p w14:paraId="069CDBB3" w14:textId="5399BEB5" w:rsidR="00F51412" w:rsidRPr="00F112DB" w:rsidRDefault="00EF1E5D" w:rsidP="37732D4D">
      <w:pPr>
        <w:pStyle w:val="NoSpacing"/>
        <w:rPr>
          <w:sz w:val="24"/>
          <w:szCs w:val="24"/>
        </w:rPr>
      </w:pPr>
      <w:r w:rsidRPr="37732D4D">
        <w:rPr>
          <w:sz w:val="24"/>
          <w:szCs w:val="24"/>
        </w:rPr>
        <w:t xml:space="preserve">The </w:t>
      </w:r>
      <w:r w:rsidR="105034EE" w:rsidRPr="37732D4D">
        <w:rPr>
          <w:sz w:val="24"/>
          <w:szCs w:val="24"/>
        </w:rPr>
        <w:t>committee,</w:t>
      </w:r>
      <w:r w:rsidRPr="37732D4D">
        <w:rPr>
          <w:sz w:val="24"/>
          <w:szCs w:val="24"/>
        </w:rPr>
        <w:t xml:space="preserve"> including co</w:t>
      </w:r>
      <w:r w:rsidR="00F112DB" w:rsidRPr="37732D4D">
        <w:rPr>
          <w:sz w:val="24"/>
          <w:szCs w:val="24"/>
        </w:rPr>
        <w:t>-</w:t>
      </w:r>
      <w:r w:rsidR="45FE652E" w:rsidRPr="37732D4D">
        <w:rPr>
          <w:sz w:val="24"/>
          <w:szCs w:val="24"/>
        </w:rPr>
        <w:t>chairs,</w:t>
      </w:r>
      <w:r w:rsidRPr="37732D4D">
        <w:rPr>
          <w:sz w:val="24"/>
          <w:szCs w:val="24"/>
        </w:rPr>
        <w:t xml:space="preserve"> agreed with Matt on his suggestions of a different approach than sending a form out to constituents. </w:t>
      </w:r>
      <w:r w:rsidR="00E50C29" w:rsidRPr="37732D4D">
        <w:rPr>
          <w:sz w:val="24"/>
          <w:szCs w:val="24"/>
        </w:rPr>
        <w:t xml:space="preserve">               </w:t>
      </w:r>
    </w:p>
    <w:p w14:paraId="38A2B41E" w14:textId="76176F02" w:rsidR="00EC0317" w:rsidRPr="00F112DB" w:rsidRDefault="00EC0317" w:rsidP="00EF1E5D">
      <w:pPr>
        <w:pStyle w:val="NoSpacing"/>
        <w:rPr>
          <w:bCs/>
          <w:sz w:val="24"/>
          <w:szCs w:val="24"/>
        </w:rPr>
      </w:pPr>
      <w:r w:rsidRPr="00F112DB">
        <w:rPr>
          <w:bCs/>
          <w:sz w:val="24"/>
          <w:szCs w:val="24"/>
        </w:rPr>
        <w:t>Cyn</w:t>
      </w:r>
      <w:r w:rsidR="00977234" w:rsidRPr="00F112DB">
        <w:rPr>
          <w:bCs/>
          <w:sz w:val="24"/>
          <w:szCs w:val="24"/>
        </w:rPr>
        <w:t>t</w:t>
      </w:r>
      <w:r w:rsidRPr="00F112DB">
        <w:rPr>
          <w:bCs/>
          <w:sz w:val="24"/>
          <w:szCs w:val="24"/>
        </w:rPr>
        <w:t xml:space="preserve">hia </w:t>
      </w:r>
      <w:r w:rsidR="00EF1E5D" w:rsidRPr="00F112DB">
        <w:rPr>
          <w:bCs/>
          <w:sz w:val="24"/>
          <w:szCs w:val="24"/>
        </w:rPr>
        <w:t>s</w:t>
      </w:r>
      <w:r w:rsidR="00977234" w:rsidRPr="00F112DB">
        <w:rPr>
          <w:bCs/>
          <w:sz w:val="24"/>
          <w:szCs w:val="24"/>
        </w:rPr>
        <w:t>uggested the committee</w:t>
      </w:r>
      <w:r w:rsidRPr="00F112DB">
        <w:rPr>
          <w:bCs/>
          <w:sz w:val="24"/>
          <w:szCs w:val="24"/>
        </w:rPr>
        <w:t xml:space="preserve"> could copy and past</w:t>
      </w:r>
      <w:r w:rsidR="00977234" w:rsidRPr="00F112DB">
        <w:rPr>
          <w:bCs/>
          <w:sz w:val="24"/>
          <w:szCs w:val="24"/>
        </w:rPr>
        <w:t>e</w:t>
      </w:r>
      <w:r w:rsidRPr="00F112DB">
        <w:rPr>
          <w:bCs/>
          <w:sz w:val="24"/>
          <w:szCs w:val="24"/>
        </w:rPr>
        <w:t xml:space="preserve"> areas of their program rev</w:t>
      </w:r>
      <w:r w:rsidR="00977234" w:rsidRPr="00F112DB">
        <w:rPr>
          <w:bCs/>
          <w:sz w:val="24"/>
          <w:szCs w:val="24"/>
        </w:rPr>
        <w:t>iew</w:t>
      </w:r>
      <w:r w:rsidRPr="00F112DB">
        <w:rPr>
          <w:bCs/>
          <w:sz w:val="24"/>
          <w:szCs w:val="24"/>
        </w:rPr>
        <w:t xml:space="preserve"> and then tailor some questions to </w:t>
      </w:r>
      <w:r w:rsidR="00064B33">
        <w:rPr>
          <w:bCs/>
          <w:sz w:val="24"/>
          <w:szCs w:val="24"/>
        </w:rPr>
        <w:t xml:space="preserve">the SEA </w:t>
      </w:r>
      <w:r w:rsidRPr="00F112DB">
        <w:rPr>
          <w:bCs/>
          <w:sz w:val="24"/>
          <w:szCs w:val="24"/>
        </w:rPr>
        <w:t xml:space="preserve">plan. </w:t>
      </w:r>
    </w:p>
    <w:p w14:paraId="49353F3B" w14:textId="11B1B823" w:rsidR="00107E3F" w:rsidRPr="00F112DB" w:rsidRDefault="00EC0317" w:rsidP="37732D4D">
      <w:pPr>
        <w:pStyle w:val="NoSpacing"/>
        <w:rPr>
          <w:sz w:val="24"/>
          <w:szCs w:val="24"/>
        </w:rPr>
      </w:pPr>
      <w:r w:rsidRPr="37732D4D">
        <w:rPr>
          <w:sz w:val="24"/>
          <w:szCs w:val="24"/>
        </w:rPr>
        <w:t>Daniel</w:t>
      </w:r>
      <w:r w:rsidR="00EF1E5D" w:rsidRPr="37732D4D">
        <w:rPr>
          <w:sz w:val="24"/>
          <w:szCs w:val="24"/>
        </w:rPr>
        <w:t xml:space="preserve"> a</w:t>
      </w:r>
      <w:r w:rsidRPr="37732D4D">
        <w:rPr>
          <w:sz w:val="24"/>
          <w:szCs w:val="24"/>
        </w:rPr>
        <w:t>sked</w:t>
      </w:r>
      <w:r w:rsidR="00EF1C11" w:rsidRPr="37732D4D">
        <w:rPr>
          <w:sz w:val="24"/>
          <w:szCs w:val="24"/>
        </w:rPr>
        <w:t xml:space="preserve"> the</w:t>
      </w:r>
      <w:r w:rsidRPr="37732D4D">
        <w:rPr>
          <w:sz w:val="24"/>
          <w:szCs w:val="24"/>
        </w:rPr>
        <w:t xml:space="preserve"> committee if they </w:t>
      </w:r>
      <w:r w:rsidR="00EF1C11" w:rsidRPr="37732D4D">
        <w:rPr>
          <w:sz w:val="24"/>
          <w:szCs w:val="24"/>
        </w:rPr>
        <w:t>w</w:t>
      </w:r>
      <w:r w:rsidRPr="37732D4D">
        <w:rPr>
          <w:sz w:val="24"/>
          <w:szCs w:val="24"/>
        </w:rPr>
        <w:t>ould like to volunteer to go over the next</w:t>
      </w:r>
      <w:r w:rsidR="00EF1C11" w:rsidRPr="37732D4D">
        <w:rPr>
          <w:sz w:val="24"/>
          <w:szCs w:val="24"/>
        </w:rPr>
        <w:t xml:space="preserve"> </w:t>
      </w:r>
      <w:r w:rsidRPr="37732D4D">
        <w:rPr>
          <w:sz w:val="24"/>
          <w:szCs w:val="24"/>
        </w:rPr>
        <w:t>steps and talk this throug</w:t>
      </w:r>
      <w:r w:rsidR="00EF1C11" w:rsidRPr="37732D4D">
        <w:rPr>
          <w:sz w:val="24"/>
          <w:szCs w:val="24"/>
        </w:rPr>
        <w:t xml:space="preserve">h. </w:t>
      </w:r>
      <w:r w:rsidR="00425739" w:rsidRPr="37732D4D">
        <w:rPr>
          <w:sz w:val="24"/>
          <w:szCs w:val="24"/>
        </w:rPr>
        <w:t>Daniel</w:t>
      </w:r>
      <w:r w:rsidRPr="37732D4D">
        <w:rPr>
          <w:sz w:val="24"/>
          <w:szCs w:val="24"/>
        </w:rPr>
        <w:t xml:space="preserve"> will email the form</w:t>
      </w:r>
      <w:r w:rsidR="00EF1E5D" w:rsidRPr="37732D4D">
        <w:rPr>
          <w:sz w:val="24"/>
          <w:szCs w:val="24"/>
        </w:rPr>
        <w:t>, plan, and lastly the link</w:t>
      </w:r>
      <w:r w:rsidR="1C91179D" w:rsidRPr="37732D4D">
        <w:rPr>
          <w:sz w:val="24"/>
          <w:szCs w:val="24"/>
        </w:rPr>
        <w:t xml:space="preserve">. </w:t>
      </w:r>
    </w:p>
    <w:p w14:paraId="2381AD16" w14:textId="77777777" w:rsidR="00EF1E5D" w:rsidRPr="00F112DB" w:rsidRDefault="00EF1E5D" w:rsidP="00EC0317">
      <w:pPr>
        <w:widowControl w:val="0"/>
        <w:overflowPunct w:val="0"/>
        <w:autoSpaceDE w:val="0"/>
        <w:autoSpaceDN w:val="0"/>
        <w:adjustRightInd w:val="0"/>
        <w:spacing w:after="0" w:line="240" w:lineRule="auto"/>
        <w:rPr>
          <w:rFonts w:cs="HP Simplified Light"/>
          <w:bCs/>
          <w:sz w:val="24"/>
          <w:szCs w:val="24"/>
        </w:rPr>
      </w:pPr>
    </w:p>
    <w:p w14:paraId="666BBA68" w14:textId="6052BE78" w:rsidR="00107E3F" w:rsidRPr="00F112DB" w:rsidRDefault="00EF1E5D" w:rsidP="00EF1E5D">
      <w:pPr>
        <w:widowControl w:val="0"/>
        <w:overflowPunct w:val="0"/>
        <w:autoSpaceDE w:val="0"/>
        <w:autoSpaceDN w:val="0"/>
        <w:adjustRightInd w:val="0"/>
        <w:spacing w:after="0" w:line="240" w:lineRule="auto"/>
        <w:rPr>
          <w:rFonts w:cs="Calibri Light"/>
          <w:bCs/>
          <w:color w:val="1F08C8"/>
          <w:sz w:val="24"/>
          <w:szCs w:val="24"/>
        </w:rPr>
      </w:pPr>
      <w:r w:rsidRPr="00F112DB">
        <w:rPr>
          <w:rFonts w:cs="HP Simplified Light"/>
          <w:bCs/>
          <w:sz w:val="24"/>
          <w:szCs w:val="24"/>
        </w:rPr>
        <w:t>Adjournment</w:t>
      </w:r>
      <w:r w:rsidRPr="00F112DB">
        <w:rPr>
          <w:rFonts w:cs="Candara"/>
          <w:bCs/>
          <w:sz w:val="24"/>
          <w:szCs w:val="24"/>
        </w:rPr>
        <w:t xml:space="preserve"> 4:37</w:t>
      </w:r>
      <w:r w:rsidR="00EC0317" w:rsidRPr="00F112DB">
        <w:rPr>
          <w:rFonts w:cs="Candara"/>
          <w:bCs/>
          <w:sz w:val="24"/>
          <w:szCs w:val="24"/>
        </w:rPr>
        <w:t xml:space="preserve"> pm</w:t>
      </w:r>
      <w:r w:rsidRPr="00F112DB">
        <w:rPr>
          <w:rFonts w:cs="Candara"/>
          <w:bCs/>
          <w:sz w:val="24"/>
          <w:szCs w:val="24"/>
        </w:rPr>
        <w:br/>
      </w:r>
      <w:r w:rsidR="00107E3F" w:rsidRPr="00F112DB">
        <w:rPr>
          <w:rFonts w:cs="Calibri Light"/>
          <w:bCs/>
          <w:sz w:val="24"/>
          <w:szCs w:val="24"/>
        </w:rPr>
        <w:t xml:space="preserve">NEXT MEETING: Monday, </w:t>
      </w:r>
      <w:r w:rsidR="00F1188B" w:rsidRPr="00F112DB">
        <w:rPr>
          <w:rFonts w:cs="Calibri Light"/>
          <w:bCs/>
          <w:sz w:val="24"/>
          <w:szCs w:val="24"/>
        </w:rPr>
        <w:t>November 13</w:t>
      </w:r>
      <w:r w:rsidR="00107E3F" w:rsidRPr="00F112DB">
        <w:rPr>
          <w:rFonts w:cs="Calibri Light"/>
          <w:bCs/>
          <w:sz w:val="24"/>
          <w:szCs w:val="24"/>
        </w:rPr>
        <w:t>, 2023 @ 3</w:t>
      </w:r>
      <w:r w:rsidR="00F112DB" w:rsidRPr="00F112DB">
        <w:rPr>
          <w:rFonts w:cs="Calibri Light"/>
          <w:bCs/>
          <w:sz w:val="24"/>
          <w:szCs w:val="24"/>
        </w:rPr>
        <w:t xml:space="preserve"> </w:t>
      </w:r>
      <w:r w:rsidR="00107E3F" w:rsidRPr="00F112DB">
        <w:rPr>
          <w:rFonts w:cs="Calibri Light"/>
          <w:bCs/>
          <w:sz w:val="24"/>
          <w:szCs w:val="24"/>
        </w:rPr>
        <w:t>pm</w:t>
      </w:r>
    </w:p>
    <w:bookmarkEnd w:id="0"/>
    <w:p w14:paraId="77911724" w14:textId="77777777" w:rsidR="00C21721" w:rsidRPr="00F112DB" w:rsidRDefault="00C21721" w:rsidP="00F50721">
      <w:pPr>
        <w:rPr>
          <w:rFonts w:ascii="Arial" w:hAnsi="Arial" w:cs="Arial"/>
          <w:iCs/>
        </w:rPr>
      </w:pPr>
    </w:p>
    <w:sectPr w:rsidR="00C21721" w:rsidRPr="00F112DB" w:rsidSect="003C19F5">
      <w:pgSz w:w="12240" w:h="15840"/>
      <w:pgMar w:top="720" w:right="1530" w:bottom="270" w:left="1710" w:header="720" w:footer="1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594D1" w14:textId="77777777" w:rsidR="004D0CB3" w:rsidRDefault="004D0CB3" w:rsidP="001353FD">
      <w:pPr>
        <w:spacing w:after="0" w:line="240" w:lineRule="auto"/>
      </w:pPr>
      <w:r>
        <w:separator/>
      </w:r>
    </w:p>
  </w:endnote>
  <w:endnote w:type="continuationSeparator" w:id="0">
    <w:p w14:paraId="59B0F775" w14:textId="77777777" w:rsidR="004D0CB3" w:rsidRDefault="004D0CB3" w:rsidP="001353FD">
      <w:pPr>
        <w:spacing w:after="0" w:line="240" w:lineRule="auto"/>
      </w:pPr>
      <w:r>
        <w:continuationSeparator/>
      </w:r>
    </w:p>
  </w:endnote>
  <w:endnote w:type="continuationNotice" w:id="1">
    <w:p w14:paraId="56DF1DE5" w14:textId="77777777" w:rsidR="004D0CB3" w:rsidRDefault="004D0C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P Simplified Light">
    <w:altName w:val="Segoe Script"/>
    <w:panose1 w:val="020B0404020204020204"/>
    <w:charset w:val="00"/>
    <w:family w:val="swiss"/>
    <w:pitch w:val="variable"/>
    <w:sig w:usb0="A00000AF" w:usb1="5000205B"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DA719" w14:textId="77777777" w:rsidR="004D0CB3" w:rsidRDefault="004D0CB3" w:rsidP="001353FD">
      <w:pPr>
        <w:spacing w:after="0" w:line="240" w:lineRule="auto"/>
      </w:pPr>
      <w:r>
        <w:separator/>
      </w:r>
    </w:p>
  </w:footnote>
  <w:footnote w:type="continuationSeparator" w:id="0">
    <w:p w14:paraId="69E63BCD" w14:textId="77777777" w:rsidR="004D0CB3" w:rsidRDefault="004D0CB3" w:rsidP="001353FD">
      <w:pPr>
        <w:spacing w:after="0" w:line="240" w:lineRule="auto"/>
      </w:pPr>
      <w:r>
        <w:continuationSeparator/>
      </w:r>
    </w:p>
  </w:footnote>
  <w:footnote w:type="continuationNotice" w:id="1">
    <w:p w14:paraId="16F49FD7" w14:textId="77777777" w:rsidR="004D0CB3" w:rsidRDefault="004D0CB3">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F320D"/>
    <w:multiLevelType w:val="hybridMultilevel"/>
    <w:tmpl w:val="FCDACC28"/>
    <w:lvl w:ilvl="0" w:tplc="93826114">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E7525B"/>
    <w:multiLevelType w:val="hybridMultilevel"/>
    <w:tmpl w:val="1096BDEC"/>
    <w:lvl w:ilvl="0" w:tplc="DF60028C">
      <w:start w:val="1"/>
      <w:numFmt w:val="upperRoman"/>
      <w:lvlText w:val="%1."/>
      <w:lvlJc w:val="left"/>
      <w:pPr>
        <w:ind w:left="990" w:hanging="72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05DA19C8"/>
    <w:multiLevelType w:val="hybridMultilevel"/>
    <w:tmpl w:val="CAC44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61E63"/>
    <w:multiLevelType w:val="hybridMultilevel"/>
    <w:tmpl w:val="DD907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90570A"/>
    <w:multiLevelType w:val="hybridMultilevel"/>
    <w:tmpl w:val="792AA2F6"/>
    <w:lvl w:ilvl="0" w:tplc="04090019">
      <w:start w:val="1"/>
      <w:numFmt w:val="lowerLetter"/>
      <w:lvlText w:val="%1."/>
      <w:lvlJc w:val="left"/>
      <w:pPr>
        <w:ind w:left="1710" w:hanging="360"/>
      </w:pPr>
      <w:rPr>
        <w:rFonts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5" w15:restartNumberingAfterBreak="0">
    <w:nsid w:val="0AB32E88"/>
    <w:multiLevelType w:val="hybridMultilevel"/>
    <w:tmpl w:val="C1986A5E"/>
    <w:lvl w:ilvl="0" w:tplc="C4744FF0">
      <w:numFmt w:val="bullet"/>
      <w:lvlText w:val="-"/>
      <w:lvlJc w:val="left"/>
      <w:pPr>
        <w:ind w:left="2208" w:hanging="1488"/>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3F0279"/>
    <w:multiLevelType w:val="hybridMultilevel"/>
    <w:tmpl w:val="22D845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AD58D5"/>
    <w:multiLevelType w:val="hybridMultilevel"/>
    <w:tmpl w:val="76B8E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B0268D"/>
    <w:multiLevelType w:val="hybridMultilevel"/>
    <w:tmpl w:val="435C8DDE"/>
    <w:lvl w:ilvl="0" w:tplc="622E1D8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D2A7916"/>
    <w:multiLevelType w:val="hybridMultilevel"/>
    <w:tmpl w:val="72DCD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22399F"/>
    <w:multiLevelType w:val="hybridMultilevel"/>
    <w:tmpl w:val="6CB8365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FDEF9AD"/>
    <w:multiLevelType w:val="multilevel"/>
    <w:tmpl w:val="F8DA76DE"/>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EA5D1D"/>
    <w:multiLevelType w:val="hybridMultilevel"/>
    <w:tmpl w:val="B824E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2A30E70"/>
    <w:multiLevelType w:val="hybridMultilevel"/>
    <w:tmpl w:val="2FECEF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DA28ED"/>
    <w:multiLevelType w:val="hybridMultilevel"/>
    <w:tmpl w:val="67C08A30"/>
    <w:lvl w:ilvl="0" w:tplc="04090013">
      <w:start w:val="1"/>
      <w:numFmt w:val="upperRoman"/>
      <w:lvlText w:val="%1."/>
      <w:lvlJc w:val="righ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5" w15:restartNumberingAfterBreak="0">
    <w:nsid w:val="23E65988"/>
    <w:multiLevelType w:val="hybridMultilevel"/>
    <w:tmpl w:val="5CCEAEB0"/>
    <w:lvl w:ilvl="0" w:tplc="C468825A">
      <w:start w:val="2"/>
      <w:numFmt w:val="lowerLetter"/>
      <w:lvlText w:val="%1."/>
      <w:lvlJc w:val="left"/>
      <w:pPr>
        <w:ind w:left="1776" w:hanging="360"/>
      </w:pPr>
      <w:rPr>
        <w:rFonts w:hint="default"/>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16" w15:restartNumberingAfterBreak="0">
    <w:nsid w:val="269F4B81"/>
    <w:multiLevelType w:val="hybridMultilevel"/>
    <w:tmpl w:val="3D8A3900"/>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869762C"/>
    <w:multiLevelType w:val="hybridMultilevel"/>
    <w:tmpl w:val="1E3C492C"/>
    <w:lvl w:ilvl="0" w:tplc="C4744FF0">
      <w:numFmt w:val="bullet"/>
      <w:lvlText w:val="-"/>
      <w:lvlJc w:val="left"/>
      <w:pPr>
        <w:ind w:left="1848" w:hanging="1488"/>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B7004F"/>
    <w:multiLevelType w:val="hybridMultilevel"/>
    <w:tmpl w:val="1770A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4500DD"/>
    <w:multiLevelType w:val="hybridMultilevel"/>
    <w:tmpl w:val="A36E4AE6"/>
    <w:lvl w:ilvl="0" w:tplc="4D60BF90">
      <w:start w:val="9"/>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2E176595"/>
    <w:multiLevelType w:val="hybridMultilevel"/>
    <w:tmpl w:val="A9FE1BA2"/>
    <w:lvl w:ilvl="0" w:tplc="84F2CFE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E6B7008"/>
    <w:multiLevelType w:val="hybridMultilevel"/>
    <w:tmpl w:val="96802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C16C82"/>
    <w:multiLevelType w:val="hybridMultilevel"/>
    <w:tmpl w:val="EDA6B7FA"/>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3" w15:restartNumberingAfterBreak="0">
    <w:nsid w:val="2F1271D8"/>
    <w:multiLevelType w:val="hybridMultilevel"/>
    <w:tmpl w:val="951855EA"/>
    <w:lvl w:ilvl="0" w:tplc="C4744FF0">
      <w:numFmt w:val="bullet"/>
      <w:lvlText w:val="-"/>
      <w:lvlJc w:val="left"/>
      <w:pPr>
        <w:ind w:left="1848" w:hanging="1488"/>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0C1268"/>
    <w:multiLevelType w:val="hybridMultilevel"/>
    <w:tmpl w:val="8262512E"/>
    <w:lvl w:ilvl="0" w:tplc="55BA5024">
      <w:start w:val="1"/>
      <w:numFmt w:val="upperRoman"/>
      <w:lvlText w:val="%1."/>
      <w:lvlJc w:val="right"/>
      <w:pPr>
        <w:ind w:left="720" w:hanging="360"/>
      </w:pPr>
      <w:rPr>
        <w:b/>
      </w:rPr>
    </w:lvl>
    <w:lvl w:ilvl="1" w:tplc="0409000F">
      <w:start w:val="1"/>
      <w:numFmt w:val="decimal"/>
      <w:lvlText w:val="%2."/>
      <w:lvlJc w:val="left"/>
      <w:pPr>
        <w:ind w:left="1440" w:hanging="360"/>
      </w:pPr>
    </w:lvl>
    <w:lvl w:ilvl="2" w:tplc="04090019">
      <w:start w:val="1"/>
      <w:numFmt w:val="low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1C5DEF"/>
    <w:multiLevelType w:val="hybridMultilevel"/>
    <w:tmpl w:val="8B0A9AB4"/>
    <w:lvl w:ilvl="0" w:tplc="92320248">
      <w:start w:val="1"/>
      <w:numFmt w:val="bullet"/>
      <w:lvlText w:val=""/>
      <w:lvlJc w:val="left"/>
      <w:pPr>
        <w:ind w:left="1890" w:hanging="360"/>
      </w:pPr>
      <w:rPr>
        <w:rFonts w:ascii="Wingdings" w:hAnsi="Wingdings" w:hint="default"/>
        <w:color w:val="0070C0"/>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6" w15:restartNumberingAfterBreak="0">
    <w:nsid w:val="3B72447C"/>
    <w:multiLevelType w:val="hybridMultilevel"/>
    <w:tmpl w:val="FF2E4CD2"/>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7" w15:restartNumberingAfterBreak="0">
    <w:nsid w:val="3F601069"/>
    <w:multiLevelType w:val="hybridMultilevel"/>
    <w:tmpl w:val="178CC92C"/>
    <w:lvl w:ilvl="0" w:tplc="35D21878">
      <w:start w:val="2"/>
      <w:numFmt w:val="lowerLetter"/>
      <w:lvlText w:val="%1."/>
      <w:lvlJc w:val="left"/>
      <w:pPr>
        <w:ind w:left="1776" w:hanging="360"/>
      </w:pPr>
      <w:rPr>
        <w:rFonts w:hint="default"/>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28" w15:restartNumberingAfterBreak="0">
    <w:nsid w:val="40DD15CF"/>
    <w:multiLevelType w:val="hybridMultilevel"/>
    <w:tmpl w:val="C374C54C"/>
    <w:lvl w:ilvl="0" w:tplc="04090013">
      <w:start w:val="1"/>
      <w:numFmt w:val="upperRoman"/>
      <w:lvlText w:val="%1."/>
      <w:lvlJc w:val="righ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428942C1"/>
    <w:multiLevelType w:val="hybridMultilevel"/>
    <w:tmpl w:val="D8DAA196"/>
    <w:lvl w:ilvl="0" w:tplc="93161E70">
      <w:start w:val="1"/>
      <w:numFmt w:val="bullet"/>
      <w:lvlText w:val=""/>
      <w:lvlJc w:val="left"/>
      <w:pPr>
        <w:ind w:left="1890" w:hanging="360"/>
      </w:pPr>
      <w:rPr>
        <w:rFonts w:ascii="Wingdings" w:hAnsi="Wingdings" w:hint="default"/>
        <w:color w:val="0070C0"/>
      </w:rPr>
    </w:lvl>
    <w:lvl w:ilvl="1" w:tplc="04090003">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0" w15:restartNumberingAfterBreak="0">
    <w:nsid w:val="44967C9F"/>
    <w:multiLevelType w:val="hybridMultilevel"/>
    <w:tmpl w:val="527E0A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5DB1DF3"/>
    <w:multiLevelType w:val="hybridMultilevel"/>
    <w:tmpl w:val="38544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472557D7"/>
    <w:multiLevelType w:val="hybridMultilevel"/>
    <w:tmpl w:val="04962782"/>
    <w:lvl w:ilvl="0" w:tplc="EEF48B30">
      <w:start w:val="1"/>
      <w:numFmt w:val="decimal"/>
      <w:lvlText w:val="%1."/>
      <w:lvlJc w:val="left"/>
      <w:pPr>
        <w:ind w:left="360" w:hanging="360"/>
      </w:pPr>
    </w:lvl>
    <w:lvl w:ilvl="1" w:tplc="2CC00FFE">
      <w:start w:val="1"/>
      <w:numFmt w:val="lowerLetter"/>
      <w:lvlText w:val="%2."/>
      <w:lvlJc w:val="left"/>
      <w:pPr>
        <w:ind w:left="1080" w:hanging="360"/>
      </w:pPr>
    </w:lvl>
    <w:lvl w:ilvl="2" w:tplc="09EABA2C">
      <w:start w:val="1"/>
      <w:numFmt w:val="lowerRoman"/>
      <w:lvlText w:val="%3."/>
      <w:lvlJc w:val="right"/>
      <w:pPr>
        <w:ind w:left="1800" w:hanging="180"/>
      </w:pPr>
    </w:lvl>
    <w:lvl w:ilvl="3" w:tplc="D64A7358">
      <w:start w:val="1"/>
      <w:numFmt w:val="decimal"/>
      <w:lvlText w:val="%4."/>
      <w:lvlJc w:val="left"/>
      <w:pPr>
        <w:ind w:left="2520" w:hanging="360"/>
      </w:pPr>
    </w:lvl>
    <w:lvl w:ilvl="4" w:tplc="766A2F9E">
      <w:start w:val="1"/>
      <w:numFmt w:val="lowerLetter"/>
      <w:lvlText w:val="%5."/>
      <w:lvlJc w:val="left"/>
      <w:pPr>
        <w:ind w:left="3240" w:hanging="360"/>
      </w:pPr>
    </w:lvl>
    <w:lvl w:ilvl="5" w:tplc="04CC7BC2">
      <w:start w:val="1"/>
      <w:numFmt w:val="lowerRoman"/>
      <w:lvlText w:val="%6."/>
      <w:lvlJc w:val="right"/>
      <w:pPr>
        <w:ind w:left="3960" w:hanging="180"/>
      </w:pPr>
    </w:lvl>
    <w:lvl w:ilvl="6" w:tplc="39B2D1A6">
      <w:start w:val="1"/>
      <w:numFmt w:val="decimal"/>
      <w:lvlText w:val="%7."/>
      <w:lvlJc w:val="left"/>
      <w:pPr>
        <w:ind w:left="4680" w:hanging="360"/>
      </w:pPr>
    </w:lvl>
    <w:lvl w:ilvl="7" w:tplc="674E8862">
      <w:start w:val="1"/>
      <w:numFmt w:val="lowerLetter"/>
      <w:lvlText w:val="%8."/>
      <w:lvlJc w:val="left"/>
      <w:pPr>
        <w:ind w:left="5400" w:hanging="360"/>
      </w:pPr>
    </w:lvl>
    <w:lvl w:ilvl="8" w:tplc="968E4C28">
      <w:start w:val="1"/>
      <w:numFmt w:val="lowerRoman"/>
      <w:lvlText w:val="%9."/>
      <w:lvlJc w:val="right"/>
      <w:pPr>
        <w:ind w:left="6120" w:hanging="180"/>
      </w:pPr>
    </w:lvl>
  </w:abstractNum>
  <w:abstractNum w:abstractNumId="33" w15:restartNumberingAfterBreak="0">
    <w:nsid w:val="485F31CE"/>
    <w:multiLevelType w:val="hybridMultilevel"/>
    <w:tmpl w:val="D44C25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49D83647"/>
    <w:multiLevelType w:val="hybridMultilevel"/>
    <w:tmpl w:val="F31CF93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566C3836"/>
    <w:multiLevelType w:val="hybridMultilevel"/>
    <w:tmpl w:val="C4EE6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7051CDE"/>
    <w:multiLevelType w:val="multilevel"/>
    <w:tmpl w:val="2DB606F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AA24B73"/>
    <w:multiLevelType w:val="hybridMultilevel"/>
    <w:tmpl w:val="B08214B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C4B7C17"/>
    <w:multiLevelType w:val="hybridMultilevel"/>
    <w:tmpl w:val="9BCA16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607F40F5"/>
    <w:multiLevelType w:val="hybridMultilevel"/>
    <w:tmpl w:val="965E3D98"/>
    <w:lvl w:ilvl="0" w:tplc="C4744FF0">
      <w:numFmt w:val="bullet"/>
      <w:lvlText w:val="-"/>
      <w:lvlJc w:val="left"/>
      <w:pPr>
        <w:ind w:left="1848" w:hanging="1488"/>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712044"/>
    <w:multiLevelType w:val="hybridMultilevel"/>
    <w:tmpl w:val="E528C8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8E0D98"/>
    <w:multiLevelType w:val="hybridMultilevel"/>
    <w:tmpl w:val="43685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925A71"/>
    <w:multiLevelType w:val="hybridMultilevel"/>
    <w:tmpl w:val="D9BA5F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EA34353"/>
    <w:multiLevelType w:val="hybridMultilevel"/>
    <w:tmpl w:val="7F6E125C"/>
    <w:lvl w:ilvl="0" w:tplc="9BF0CC04">
      <w:start w:val="1"/>
      <w:numFmt w:val="lowerLetter"/>
      <w:lvlText w:val="%1)"/>
      <w:lvlJc w:val="left"/>
      <w:pPr>
        <w:ind w:left="1440" w:hanging="360"/>
      </w:pPr>
      <w:rPr>
        <w:rFonts w:ascii="Arial" w:hAnsi="Arial" w:cs="Arial" w:hint="default"/>
        <w:b w:val="0"/>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02E7508"/>
    <w:multiLevelType w:val="hybridMultilevel"/>
    <w:tmpl w:val="0CB4AE12"/>
    <w:lvl w:ilvl="0" w:tplc="5BC06D4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2893FC1"/>
    <w:multiLevelType w:val="hybridMultilevel"/>
    <w:tmpl w:val="5ED2225E"/>
    <w:lvl w:ilvl="0" w:tplc="C94A9F18">
      <w:start w:val="1"/>
      <w:numFmt w:val="lowerLetter"/>
      <w:lvlText w:val="%1."/>
      <w:lvlJc w:val="left"/>
      <w:pPr>
        <w:ind w:left="1530" w:hanging="360"/>
      </w:pPr>
      <w:rPr>
        <w:rFonts w:hint="default"/>
        <w:b w:val="0"/>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6" w15:restartNumberingAfterBreak="0">
    <w:nsid w:val="7B0D68E2"/>
    <w:multiLevelType w:val="hybridMultilevel"/>
    <w:tmpl w:val="F288E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4C432D"/>
    <w:multiLevelType w:val="hybridMultilevel"/>
    <w:tmpl w:val="E6BE9BF8"/>
    <w:lvl w:ilvl="0" w:tplc="075E012E">
      <w:start w:val="1"/>
      <w:numFmt w:val="upperRoman"/>
      <w:lvlText w:val="%1."/>
      <w:lvlJc w:val="right"/>
      <w:pPr>
        <w:ind w:left="720" w:hanging="360"/>
      </w:pPr>
      <w:rPr>
        <w:b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3068705">
    <w:abstractNumId w:val="32"/>
  </w:num>
  <w:num w:numId="2" w16cid:durableId="675235379">
    <w:abstractNumId w:val="11"/>
  </w:num>
  <w:num w:numId="3" w16cid:durableId="1179345204">
    <w:abstractNumId w:val="47"/>
  </w:num>
  <w:num w:numId="4" w16cid:durableId="51330483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1239921">
    <w:abstractNumId w:val="40"/>
  </w:num>
  <w:num w:numId="6" w16cid:durableId="788012055">
    <w:abstractNumId w:val="38"/>
  </w:num>
  <w:num w:numId="7" w16cid:durableId="1381980723">
    <w:abstractNumId w:val="43"/>
  </w:num>
  <w:num w:numId="8" w16cid:durableId="617568308">
    <w:abstractNumId w:val="16"/>
  </w:num>
  <w:num w:numId="9" w16cid:durableId="1133864310">
    <w:abstractNumId w:val="4"/>
  </w:num>
  <w:num w:numId="10" w16cid:durableId="143015477">
    <w:abstractNumId w:val="14"/>
  </w:num>
  <w:num w:numId="11" w16cid:durableId="142168090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80904456">
    <w:abstractNumId w:val="19"/>
  </w:num>
  <w:num w:numId="13" w16cid:durableId="1581282703">
    <w:abstractNumId w:val="1"/>
  </w:num>
  <w:num w:numId="14" w16cid:durableId="183322702">
    <w:abstractNumId w:val="29"/>
  </w:num>
  <w:num w:numId="15" w16cid:durableId="1335382239">
    <w:abstractNumId w:val="45"/>
  </w:num>
  <w:num w:numId="16" w16cid:durableId="2052486467">
    <w:abstractNumId w:val="25"/>
  </w:num>
  <w:num w:numId="17" w16cid:durableId="1522012626">
    <w:abstractNumId w:val="42"/>
  </w:num>
  <w:num w:numId="18" w16cid:durableId="9337445">
    <w:abstractNumId w:val="18"/>
  </w:num>
  <w:num w:numId="19" w16cid:durableId="202729">
    <w:abstractNumId w:val="24"/>
  </w:num>
  <w:num w:numId="20" w16cid:durableId="108476415">
    <w:abstractNumId w:val="37"/>
  </w:num>
  <w:num w:numId="21" w16cid:durableId="1630669543">
    <w:abstractNumId w:val="28"/>
  </w:num>
  <w:num w:numId="22" w16cid:durableId="160044832">
    <w:abstractNumId w:val="31"/>
  </w:num>
  <w:num w:numId="23" w16cid:durableId="2009093792">
    <w:abstractNumId w:val="22"/>
  </w:num>
  <w:num w:numId="24" w16cid:durableId="1375350461">
    <w:abstractNumId w:val="10"/>
  </w:num>
  <w:num w:numId="25" w16cid:durableId="891843212">
    <w:abstractNumId w:val="7"/>
  </w:num>
  <w:num w:numId="26" w16cid:durableId="1878925955">
    <w:abstractNumId w:val="13"/>
  </w:num>
  <w:num w:numId="27" w16cid:durableId="469521350">
    <w:abstractNumId w:val="36"/>
  </w:num>
  <w:num w:numId="28" w16cid:durableId="1032268468">
    <w:abstractNumId w:val="6"/>
  </w:num>
  <w:num w:numId="29" w16cid:durableId="472021785">
    <w:abstractNumId w:val="8"/>
  </w:num>
  <w:num w:numId="30" w16cid:durableId="1698776792">
    <w:abstractNumId w:val="0"/>
  </w:num>
  <w:num w:numId="31" w16cid:durableId="100879974">
    <w:abstractNumId w:val="20"/>
  </w:num>
  <w:num w:numId="32" w16cid:durableId="1656299316">
    <w:abstractNumId w:val="15"/>
  </w:num>
  <w:num w:numId="33" w16cid:durableId="1605916757">
    <w:abstractNumId w:val="27"/>
  </w:num>
  <w:num w:numId="34" w16cid:durableId="2058426419">
    <w:abstractNumId w:val="26"/>
  </w:num>
  <w:num w:numId="35" w16cid:durableId="67389799">
    <w:abstractNumId w:val="3"/>
  </w:num>
  <w:num w:numId="36" w16cid:durableId="232738797">
    <w:abstractNumId w:val="17"/>
  </w:num>
  <w:num w:numId="37" w16cid:durableId="1006320616">
    <w:abstractNumId w:val="5"/>
  </w:num>
  <w:num w:numId="38" w16cid:durableId="1202745035">
    <w:abstractNumId w:val="39"/>
  </w:num>
  <w:num w:numId="39" w16cid:durableId="365253576">
    <w:abstractNumId w:val="23"/>
  </w:num>
  <w:num w:numId="40" w16cid:durableId="1630088135">
    <w:abstractNumId w:val="44"/>
  </w:num>
  <w:num w:numId="41" w16cid:durableId="1538397741">
    <w:abstractNumId w:val="30"/>
  </w:num>
  <w:num w:numId="42" w16cid:durableId="810943206">
    <w:abstractNumId w:val="9"/>
  </w:num>
  <w:num w:numId="43" w16cid:durableId="1112557481">
    <w:abstractNumId w:val="2"/>
  </w:num>
  <w:num w:numId="44" w16cid:durableId="1324119594">
    <w:abstractNumId w:val="34"/>
  </w:num>
  <w:num w:numId="45" w16cid:durableId="1910724671">
    <w:abstractNumId w:val="21"/>
  </w:num>
  <w:num w:numId="46" w16cid:durableId="95054022">
    <w:abstractNumId w:val="46"/>
  </w:num>
  <w:num w:numId="47" w16cid:durableId="273826777">
    <w:abstractNumId w:val="35"/>
  </w:num>
  <w:num w:numId="48" w16cid:durableId="204484408">
    <w:abstractNumId w:val="12"/>
  </w:num>
  <w:num w:numId="49" w16cid:durableId="58611760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ztTQxMjQyMTe0MDRU0lEKTi0uzszPAykwqwUALtG+gywAAAA="/>
  </w:docVars>
  <w:rsids>
    <w:rsidRoot w:val="007F55AA"/>
    <w:rsid w:val="00010545"/>
    <w:rsid w:val="00010645"/>
    <w:rsid w:val="000133D7"/>
    <w:rsid w:val="0001417B"/>
    <w:rsid w:val="000160CB"/>
    <w:rsid w:val="00020578"/>
    <w:rsid w:val="00025246"/>
    <w:rsid w:val="00031741"/>
    <w:rsid w:val="00032024"/>
    <w:rsid w:val="00033F5D"/>
    <w:rsid w:val="00036146"/>
    <w:rsid w:val="00043C99"/>
    <w:rsid w:val="00047804"/>
    <w:rsid w:val="00051310"/>
    <w:rsid w:val="00061034"/>
    <w:rsid w:val="000635CC"/>
    <w:rsid w:val="00064142"/>
    <w:rsid w:val="00064B33"/>
    <w:rsid w:val="000733D0"/>
    <w:rsid w:val="000915C5"/>
    <w:rsid w:val="000A3F44"/>
    <w:rsid w:val="000A6BEE"/>
    <w:rsid w:val="000B47F7"/>
    <w:rsid w:val="000C0D07"/>
    <w:rsid w:val="000C601C"/>
    <w:rsid w:val="000D0FD4"/>
    <w:rsid w:val="000D3C5E"/>
    <w:rsid w:val="000D47BE"/>
    <w:rsid w:val="000E1A2D"/>
    <w:rsid w:val="000E3331"/>
    <w:rsid w:val="000E6D94"/>
    <w:rsid w:val="000F345B"/>
    <w:rsid w:val="00102D48"/>
    <w:rsid w:val="001033EE"/>
    <w:rsid w:val="00103D7F"/>
    <w:rsid w:val="00107E3F"/>
    <w:rsid w:val="001169A2"/>
    <w:rsid w:val="00117B4D"/>
    <w:rsid w:val="00117F2A"/>
    <w:rsid w:val="00123F45"/>
    <w:rsid w:val="001255E8"/>
    <w:rsid w:val="00125D33"/>
    <w:rsid w:val="00126AE0"/>
    <w:rsid w:val="001353FD"/>
    <w:rsid w:val="0013562A"/>
    <w:rsid w:val="0014260C"/>
    <w:rsid w:val="0014341B"/>
    <w:rsid w:val="001438A5"/>
    <w:rsid w:val="00145C08"/>
    <w:rsid w:val="00153B95"/>
    <w:rsid w:val="00154176"/>
    <w:rsid w:val="001554CA"/>
    <w:rsid w:val="0015567E"/>
    <w:rsid w:val="00156E50"/>
    <w:rsid w:val="0016562E"/>
    <w:rsid w:val="00170B2A"/>
    <w:rsid w:val="00172C7F"/>
    <w:rsid w:val="00175FAB"/>
    <w:rsid w:val="00180CD6"/>
    <w:rsid w:val="00181766"/>
    <w:rsid w:val="00182A62"/>
    <w:rsid w:val="0018375D"/>
    <w:rsid w:val="00186D14"/>
    <w:rsid w:val="00190550"/>
    <w:rsid w:val="001926AE"/>
    <w:rsid w:val="00194B09"/>
    <w:rsid w:val="00197023"/>
    <w:rsid w:val="001A5D8F"/>
    <w:rsid w:val="001B3C7D"/>
    <w:rsid w:val="001D10D1"/>
    <w:rsid w:val="001D6D2A"/>
    <w:rsid w:val="001E45EA"/>
    <w:rsid w:val="001E45F9"/>
    <w:rsid w:val="001E5F32"/>
    <w:rsid w:val="001E6372"/>
    <w:rsid w:val="001F084C"/>
    <w:rsid w:val="001F0E4F"/>
    <w:rsid w:val="001F49BE"/>
    <w:rsid w:val="00204098"/>
    <w:rsid w:val="00204989"/>
    <w:rsid w:val="00213479"/>
    <w:rsid w:val="00231610"/>
    <w:rsid w:val="00232A71"/>
    <w:rsid w:val="00233EB1"/>
    <w:rsid w:val="00235D8A"/>
    <w:rsid w:val="0023718F"/>
    <w:rsid w:val="0023781E"/>
    <w:rsid w:val="00240BDE"/>
    <w:rsid w:val="00242474"/>
    <w:rsid w:val="0024348B"/>
    <w:rsid w:val="00247141"/>
    <w:rsid w:val="00250AAF"/>
    <w:rsid w:val="00251441"/>
    <w:rsid w:val="00254A63"/>
    <w:rsid w:val="0026524F"/>
    <w:rsid w:val="00266D88"/>
    <w:rsid w:val="0026733C"/>
    <w:rsid w:val="00271320"/>
    <w:rsid w:val="00273BCB"/>
    <w:rsid w:val="00285877"/>
    <w:rsid w:val="00294E1F"/>
    <w:rsid w:val="002A2699"/>
    <w:rsid w:val="002A44FF"/>
    <w:rsid w:val="002B4124"/>
    <w:rsid w:val="002C7C9E"/>
    <w:rsid w:val="002C7F1B"/>
    <w:rsid w:val="002D132A"/>
    <w:rsid w:val="002D1D40"/>
    <w:rsid w:val="002D35C3"/>
    <w:rsid w:val="002E1508"/>
    <w:rsid w:val="002E2F5D"/>
    <w:rsid w:val="002E57A2"/>
    <w:rsid w:val="002F1ECA"/>
    <w:rsid w:val="003019AA"/>
    <w:rsid w:val="00301DD4"/>
    <w:rsid w:val="00310556"/>
    <w:rsid w:val="00311F6C"/>
    <w:rsid w:val="0031731C"/>
    <w:rsid w:val="00317B8E"/>
    <w:rsid w:val="003207E6"/>
    <w:rsid w:val="00331B9B"/>
    <w:rsid w:val="003340D3"/>
    <w:rsid w:val="00342DA9"/>
    <w:rsid w:val="00352843"/>
    <w:rsid w:val="00352BDE"/>
    <w:rsid w:val="00364465"/>
    <w:rsid w:val="00365D40"/>
    <w:rsid w:val="00371F90"/>
    <w:rsid w:val="003743D4"/>
    <w:rsid w:val="00374B58"/>
    <w:rsid w:val="0038056E"/>
    <w:rsid w:val="003849CA"/>
    <w:rsid w:val="003867A9"/>
    <w:rsid w:val="00391A37"/>
    <w:rsid w:val="00393244"/>
    <w:rsid w:val="00397082"/>
    <w:rsid w:val="003B5639"/>
    <w:rsid w:val="003C19F5"/>
    <w:rsid w:val="003C5A55"/>
    <w:rsid w:val="003C5C7F"/>
    <w:rsid w:val="003D0BAA"/>
    <w:rsid w:val="003D2A90"/>
    <w:rsid w:val="003D31AF"/>
    <w:rsid w:val="003D388C"/>
    <w:rsid w:val="003E3004"/>
    <w:rsid w:val="003F1BDF"/>
    <w:rsid w:val="003F5DB3"/>
    <w:rsid w:val="00406064"/>
    <w:rsid w:val="00410537"/>
    <w:rsid w:val="004106A0"/>
    <w:rsid w:val="00411219"/>
    <w:rsid w:val="00414AC5"/>
    <w:rsid w:val="0041658F"/>
    <w:rsid w:val="00425739"/>
    <w:rsid w:val="00433E91"/>
    <w:rsid w:val="004412E7"/>
    <w:rsid w:val="00442642"/>
    <w:rsid w:val="004450F2"/>
    <w:rsid w:val="00447AA2"/>
    <w:rsid w:val="00454387"/>
    <w:rsid w:val="004547E1"/>
    <w:rsid w:val="0048735A"/>
    <w:rsid w:val="00487ACB"/>
    <w:rsid w:val="004918FB"/>
    <w:rsid w:val="00492E30"/>
    <w:rsid w:val="00495FAD"/>
    <w:rsid w:val="004A0E16"/>
    <w:rsid w:val="004A6CE9"/>
    <w:rsid w:val="004B1205"/>
    <w:rsid w:val="004B40A3"/>
    <w:rsid w:val="004B4749"/>
    <w:rsid w:val="004C14D4"/>
    <w:rsid w:val="004C5778"/>
    <w:rsid w:val="004C7188"/>
    <w:rsid w:val="004D0CB3"/>
    <w:rsid w:val="004D3B57"/>
    <w:rsid w:val="004D4AA0"/>
    <w:rsid w:val="004E2DB5"/>
    <w:rsid w:val="004E4368"/>
    <w:rsid w:val="004E5FA3"/>
    <w:rsid w:val="004F00B1"/>
    <w:rsid w:val="004F7119"/>
    <w:rsid w:val="00503703"/>
    <w:rsid w:val="0050631C"/>
    <w:rsid w:val="00507F46"/>
    <w:rsid w:val="00515422"/>
    <w:rsid w:val="00530458"/>
    <w:rsid w:val="00531383"/>
    <w:rsid w:val="005322EB"/>
    <w:rsid w:val="00532BDD"/>
    <w:rsid w:val="00535535"/>
    <w:rsid w:val="0054226B"/>
    <w:rsid w:val="005425A1"/>
    <w:rsid w:val="00550D82"/>
    <w:rsid w:val="00554381"/>
    <w:rsid w:val="0055653C"/>
    <w:rsid w:val="005620B5"/>
    <w:rsid w:val="00571CEE"/>
    <w:rsid w:val="00592257"/>
    <w:rsid w:val="005B518F"/>
    <w:rsid w:val="005D0922"/>
    <w:rsid w:val="005D458E"/>
    <w:rsid w:val="005D7C4B"/>
    <w:rsid w:val="005F3698"/>
    <w:rsid w:val="00601E33"/>
    <w:rsid w:val="0060201F"/>
    <w:rsid w:val="00604C98"/>
    <w:rsid w:val="006050B5"/>
    <w:rsid w:val="00606109"/>
    <w:rsid w:val="006214ED"/>
    <w:rsid w:val="006324F1"/>
    <w:rsid w:val="006355A3"/>
    <w:rsid w:val="00650072"/>
    <w:rsid w:val="00656732"/>
    <w:rsid w:val="006603F8"/>
    <w:rsid w:val="006751C0"/>
    <w:rsid w:val="00675D0E"/>
    <w:rsid w:val="00680063"/>
    <w:rsid w:val="00685BB9"/>
    <w:rsid w:val="00695C8A"/>
    <w:rsid w:val="006A3783"/>
    <w:rsid w:val="006A4417"/>
    <w:rsid w:val="006C230D"/>
    <w:rsid w:val="006C31D2"/>
    <w:rsid w:val="006C361D"/>
    <w:rsid w:val="006C63AF"/>
    <w:rsid w:val="006D2026"/>
    <w:rsid w:val="006E19B8"/>
    <w:rsid w:val="006F3F84"/>
    <w:rsid w:val="00703351"/>
    <w:rsid w:val="007035B8"/>
    <w:rsid w:val="00710566"/>
    <w:rsid w:val="00711BDA"/>
    <w:rsid w:val="00714516"/>
    <w:rsid w:val="007222A8"/>
    <w:rsid w:val="0072532B"/>
    <w:rsid w:val="00730CC8"/>
    <w:rsid w:val="00744CAB"/>
    <w:rsid w:val="00747825"/>
    <w:rsid w:val="007508B3"/>
    <w:rsid w:val="007559A8"/>
    <w:rsid w:val="00756FD6"/>
    <w:rsid w:val="0075760B"/>
    <w:rsid w:val="00767B51"/>
    <w:rsid w:val="00780DB5"/>
    <w:rsid w:val="00783F89"/>
    <w:rsid w:val="007874BE"/>
    <w:rsid w:val="007B3A02"/>
    <w:rsid w:val="007B695B"/>
    <w:rsid w:val="007C63CE"/>
    <w:rsid w:val="007C7622"/>
    <w:rsid w:val="007D1830"/>
    <w:rsid w:val="007E1ABE"/>
    <w:rsid w:val="007E1BC3"/>
    <w:rsid w:val="007E7AD7"/>
    <w:rsid w:val="007F022C"/>
    <w:rsid w:val="007F09BB"/>
    <w:rsid w:val="007F1B1A"/>
    <w:rsid w:val="007F1DA6"/>
    <w:rsid w:val="007F37C1"/>
    <w:rsid w:val="007F4EFE"/>
    <w:rsid w:val="007F4F38"/>
    <w:rsid w:val="007F55AA"/>
    <w:rsid w:val="007F6635"/>
    <w:rsid w:val="007F67C2"/>
    <w:rsid w:val="00803B25"/>
    <w:rsid w:val="008108C7"/>
    <w:rsid w:val="00813B3D"/>
    <w:rsid w:val="0081537B"/>
    <w:rsid w:val="00815DB5"/>
    <w:rsid w:val="008210A6"/>
    <w:rsid w:val="008224CD"/>
    <w:rsid w:val="00825F92"/>
    <w:rsid w:val="00835DDA"/>
    <w:rsid w:val="00840E94"/>
    <w:rsid w:val="00841D7A"/>
    <w:rsid w:val="00851E45"/>
    <w:rsid w:val="008572CF"/>
    <w:rsid w:val="008620CF"/>
    <w:rsid w:val="00866EB7"/>
    <w:rsid w:val="00871A46"/>
    <w:rsid w:val="00872EB2"/>
    <w:rsid w:val="0087505F"/>
    <w:rsid w:val="00875BB2"/>
    <w:rsid w:val="00881472"/>
    <w:rsid w:val="00896A17"/>
    <w:rsid w:val="008A1372"/>
    <w:rsid w:val="008B1000"/>
    <w:rsid w:val="008C117F"/>
    <w:rsid w:val="008C48DE"/>
    <w:rsid w:val="008C4967"/>
    <w:rsid w:val="008C64D0"/>
    <w:rsid w:val="008D4A30"/>
    <w:rsid w:val="008F1C8F"/>
    <w:rsid w:val="008F2220"/>
    <w:rsid w:val="008F6A82"/>
    <w:rsid w:val="009015B6"/>
    <w:rsid w:val="00905477"/>
    <w:rsid w:val="009062BE"/>
    <w:rsid w:val="00906B31"/>
    <w:rsid w:val="00920F53"/>
    <w:rsid w:val="00922219"/>
    <w:rsid w:val="00922B46"/>
    <w:rsid w:val="009263ED"/>
    <w:rsid w:val="0094799F"/>
    <w:rsid w:val="00955731"/>
    <w:rsid w:val="00956CC5"/>
    <w:rsid w:val="00970739"/>
    <w:rsid w:val="009751B2"/>
    <w:rsid w:val="00977234"/>
    <w:rsid w:val="00990C24"/>
    <w:rsid w:val="009A1BAB"/>
    <w:rsid w:val="009A35DA"/>
    <w:rsid w:val="009A5E59"/>
    <w:rsid w:val="009A773E"/>
    <w:rsid w:val="009B1369"/>
    <w:rsid w:val="009B519D"/>
    <w:rsid w:val="009C04DD"/>
    <w:rsid w:val="009C1777"/>
    <w:rsid w:val="009C3665"/>
    <w:rsid w:val="009C742F"/>
    <w:rsid w:val="009E34CF"/>
    <w:rsid w:val="009E6AD0"/>
    <w:rsid w:val="009F14BC"/>
    <w:rsid w:val="009F2F4D"/>
    <w:rsid w:val="00A00A81"/>
    <w:rsid w:val="00A02A62"/>
    <w:rsid w:val="00A12FB7"/>
    <w:rsid w:val="00A13061"/>
    <w:rsid w:val="00A1756D"/>
    <w:rsid w:val="00A214FF"/>
    <w:rsid w:val="00A26F7F"/>
    <w:rsid w:val="00A27CC9"/>
    <w:rsid w:val="00A33E44"/>
    <w:rsid w:val="00A3448F"/>
    <w:rsid w:val="00A40A1E"/>
    <w:rsid w:val="00A47034"/>
    <w:rsid w:val="00A52147"/>
    <w:rsid w:val="00A55790"/>
    <w:rsid w:val="00A55AC0"/>
    <w:rsid w:val="00A665C4"/>
    <w:rsid w:val="00A6794E"/>
    <w:rsid w:val="00A77E92"/>
    <w:rsid w:val="00A87F69"/>
    <w:rsid w:val="00A90EA6"/>
    <w:rsid w:val="00A928CE"/>
    <w:rsid w:val="00AA352E"/>
    <w:rsid w:val="00AA4B78"/>
    <w:rsid w:val="00AA4ECD"/>
    <w:rsid w:val="00AB0DBC"/>
    <w:rsid w:val="00AC447D"/>
    <w:rsid w:val="00AE3ABE"/>
    <w:rsid w:val="00AE4312"/>
    <w:rsid w:val="00AE6B82"/>
    <w:rsid w:val="00AE762B"/>
    <w:rsid w:val="00AF1696"/>
    <w:rsid w:val="00AF4410"/>
    <w:rsid w:val="00AF614D"/>
    <w:rsid w:val="00B0431B"/>
    <w:rsid w:val="00B10A98"/>
    <w:rsid w:val="00B2117C"/>
    <w:rsid w:val="00B23AA9"/>
    <w:rsid w:val="00B30A9E"/>
    <w:rsid w:val="00B316D2"/>
    <w:rsid w:val="00B32197"/>
    <w:rsid w:val="00B46BB4"/>
    <w:rsid w:val="00B47A11"/>
    <w:rsid w:val="00B5323B"/>
    <w:rsid w:val="00B67A53"/>
    <w:rsid w:val="00B67F56"/>
    <w:rsid w:val="00B71548"/>
    <w:rsid w:val="00B731DD"/>
    <w:rsid w:val="00B75156"/>
    <w:rsid w:val="00B82E02"/>
    <w:rsid w:val="00B84255"/>
    <w:rsid w:val="00B92B06"/>
    <w:rsid w:val="00B94878"/>
    <w:rsid w:val="00B9536D"/>
    <w:rsid w:val="00BA10F9"/>
    <w:rsid w:val="00BA2BA7"/>
    <w:rsid w:val="00BA5D21"/>
    <w:rsid w:val="00BA6E87"/>
    <w:rsid w:val="00BB3FB8"/>
    <w:rsid w:val="00BB4268"/>
    <w:rsid w:val="00BC2A58"/>
    <w:rsid w:val="00BC3BBE"/>
    <w:rsid w:val="00BC7519"/>
    <w:rsid w:val="00BC7FBF"/>
    <w:rsid w:val="00BD6DE1"/>
    <w:rsid w:val="00BF25FF"/>
    <w:rsid w:val="00BF501C"/>
    <w:rsid w:val="00C13C36"/>
    <w:rsid w:val="00C147D6"/>
    <w:rsid w:val="00C21721"/>
    <w:rsid w:val="00C21D3B"/>
    <w:rsid w:val="00C27E51"/>
    <w:rsid w:val="00C30115"/>
    <w:rsid w:val="00C37634"/>
    <w:rsid w:val="00C47C1A"/>
    <w:rsid w:val="00C56ABB"/>
    <w:rsid w:val="00C57B98"/>
    <w:rsid w:val="00C64BCB"/>
    <w:rsid w:val="00C64E48"/>
    <w:rsid w:val="00C7335D"/>
    <w:rsid w:val="00C744DE"/>
    <w:rsid w:val="00C7658A"/>
    <w:rsid w:val="00C773F7"/>
    <w:rsid w:val="00C84A88"/>
    <w:rsid w:val="00C852C2"/>
    <w:rsid w:val="00C863F2"/>
    <w:rsid w:val="00C86762"/>
    <w:rsid w:val="00C90F8B"/>
    <w:rsid w:val="00CA37E3"/>
    <w:rsid w:val="00CB5B77"/>
    <w:rsid w:val="00CC5CFC"/>
    <w:rsid w:val="00CD376F"/>
    <w:rsid w:val="00CD437F"/>
    <w:rsid w:val="00CD683C"/>
    <w:rsid w:val="00CE3CDD"/>
    <w:rsid w:val="00CF0311"/>
    <w:rsid w:val="00CF5AD9"/>
    <w:rsid w:val="00CF5CBE"/>
    <w:rsid w:val="00CF76D7"/>
    <w:rsid w:val="00D0198E"/>
    <w:rsid w:val="00D02142"/>
    <w:rsid w:val="00D33E7A"/>
    <w:rsid w:val="00D3621F"/>
    <w:rsid w:val="00D378EC"/>
    <w:rsid w:val="00D43A4D"/>
    <w:rsid w:val="00D45C72"/>
    <w:rsid w:val="00D55D98"/>
    <w:rsid w:val="00D6055C"/>
    <w:rsid w:val="00D63783"/>
    <w:rsid w:val="00D731E6"/>
    <w:rsid w:val="00D90AC4"/>
    <w:rsid w:val="00DA1FA2"/>
    <w:rsid w:val="00DB6DC0"/>
    <w:rsid w:val="00DC298E"/>
    <w:rsid w:val="00DC2C3D"/>
    <w:rsid w:val="00DC3C94"/>
    <w:rsid w:val="00DC3E8F"/>
    <w:rsid w:val="00DC4F4E"/>
    <w:rsid w:val="00DC75A1"/>
    <w:rsid w:val="00DC7EF1"/>
    <w:rsid w:val="00DD0786"/>
    <w:rsid w:val="00DE0197"/>
    <w:rsid w:val="00DE0892"/>
    <w:rsid w:val="00DE17FD"/>
    <w:rsid w:val="00DE3BF1"/>
    <w:rsid w:val="00DE47B9"/>
    <w:rsid w:val="00DE5276"/>
    <w:rsid w:val="00DE6CFA"/>
    <w:rsid w:val="00DF499D"/>
    <w:rsid w:val="00DF7B50"/>
    <w:rsid w:val="00E01711"/>
    <w:rsid w:val="00E03CD4"/>
    <w:rsid w:val="00E0764A"/>
    <w:rsid w:val="00E10F26"/>
    <w:rsid w:val="00E137E3"/>
    <w:rsid w:val="00E15C5C"/>
    <w:rsid w:val="00E32F53"/>
    <w:rsid w:val="00E36F2A"/>
    <w:rsid w:val="00E37D1A"/>
    <w:rsid w:val="00E43DBC"/>
    <w:rsid w:val="00E440A2"/>
    <w:rsid w:val="00E50A2A"/>
    <w:rsid w:val="00E50C29"/>
    <w:rsid w:val="00E53155"/>
    <w:rsid w:val="00E56144"/>
    <w:rsid w:val="00E57801"/>
    <w:rsid w:val="00E77BD8"/>
    <w:rsid w:val="00E92797"/>
    <w:rsid w:val="00E93ABA"/>
    <w:rsid w:val="00E93CF0"/>
    <w:rsid w:val="00E96A30"/>
    <w:rsid w:val="00E96A76"/>
    <w:rsid w:val="00E96F61"/>
    <w:rsid w:val="00EA6C2E"/>
    <w:rsid w:val="00EB1656"/>
    <w:rsid w:val="00EB3738"/>
    <w:rsid w:val="00EB50EB"/>
    <w:rsid w:val="00EB6F9A"/>
    <w:rsid w:val="00EB7CB5"/>
    <w:rsid w:val="00EC0317"/>
    <w:rsid w:val="00EC7170"/>
    <w:rsid w:val="00ED297F"/>
    <w:rsid w:val="00ED5151"/>
    <w:rsid w:val="00EE0E8C"/>
    <w:rsid w:val="00EE18B7"/>
    <w:rsid w:val="00EE51FC"/>
    <w:rsid w:val="00EF1C11"/>
    <w:rsid w:val="00EF1E5D"/>
    <w:rsid w:val="00EF567A"/>
    <w:rsid w:val="00F018E9"/>
    <w:rsid w:val="00F112DB"/>
    <w:rsid w:val="00F1188B"/>
    <w:rsid w:val="00F14224"/>
    <w:rsid w:val="00F271E6"/>
    <w:rsid w:val="00F4567F"/>
    <w:rsid w:val="00F47381"/>
    <w:rsid w:val="00F50721"/>
    <w:rsid w:val="00F51412"/>
    <w:rsid w:val="00F526E4"/>
    <w:rsid w:val="00F5425E"/>
    <w:rsid w:val="00F63B20"/>
    <w:rsid w:val="00F664BF"/>
    <w:rsid w:val="00F67D86"/>
    <w:rsid w:val="00F7016E"/>
    <w:rsid w:val="00F71624"/>
    <w:rsid w:val="00F8095F"/>
    <w:rsid w:val="00F8102B"/>
    <w:rsid w:val="00F909A6"/>
    <w:rsid w:val="00FA1658"/>
    <w:rsid w:val="00FA4E48"/>
    <w:rsid w:val="00FD030E"/>
    <w:rsid w:val="00FD187A"/>
    <w:rsid w:val="00FD3EC2"/>
    <w:rsid w:val="00FD508C"/>
    <w:rsid w:val="00FE3002"/>
    <w:rsid w:val="00FF7256"/>
    <w:rsid w:val="078DE7D1"/>
    <w:rsid w:val="0B6444A0"/>
    <w:rsid w:val="0B66EC9B"/>
    <w:rsid w:val="0BD1A5EA"/>
    <w:rsid w:val="105034EE"/>
    <w:rsid w:val="114950DD"/>
    <w:rsid w:val="14488A0D"/>
    <w:rsid w:val="16F96694"/>
    <w:rsid w:val="1C91179D"/>
    <w:rsid w:val="1F208BBE"/>
    <w:rsid w:val="1F4A0A18"/>
    <w:rsid w:val="224D79E0"/>
    <w:rsid w:val="27E71777"/>
    <w:rsid w:val="287BA19E"/>
    <w:rsid w:val="2F6A799B"/>
    <w:rsid w:val="35F9AE11"/>
    <w:rsid w:val="37732D4D"/>
    <w:rsid w:val="38B29183"/>
    <w:rsid w:val="393AD8A8"/>
    <w:rsid w:val="3A260BE3"/>
    <w:rsid w:val="3CB56C66"/>
    <w:rsid w:val="3EF65879"/>
    <w:rsid w:val="45FE652E"/>
    <w:rsid w:val="463D1C14"/>
    <w:rsid w:val="4ECE45CD"/>
    <w:rsid w:val="51C90D19"/>
    <w:rsid w:val="55A3A4DB"/>
    <w:rsid w:val="58B50D58"/>
    <w:rsid w:val="59FCB77B"/>
    <w:rsid w:val="5FCABD68"/>
    <w:rsid w:val="6715EAB7"/>
    <w:rsid w:val="6FC2E309"/>
    <w:rsid w:val="710094FC"/>
    <w:rsid w:val="743835B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6A9129F"/>
  <w15:chartTrackingRefBased/>
  <w15:docId w15:val="{BF3816FC-DEDF-461D-B4F4-0C7D11E09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55AA"/>
    <w:pPr>
      <w:ind w:left="720"/>
      <w:contextualSpacing/>
    </w:pPr>
  </w:style>
  <w:style w:type="paragraph" w:styleId="Header">
    <w:name w:val="header"/>
    <w:basedOn w:val="Normal"/>
    <w:link w:val="HeaderChar"/>
    <w:uiPriority w:val="99"/>
    <w:unhideWhenUsed/>
    <w:rsid w:val="001353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53FD"/>
  </w:style>
  <w:style w:type="paragraph" w:styleId="Footer">
    <w:name w:val="footer"/>
    <w:basedOn w:val="Normal"/>
    <w:link w:val="FooterChar"/>
    <w:uiPriority w:val="99"/>
    <w:unhideWhenUsed/>
    <w:rsid w:val="001353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53FD"/>
  </w:style>
  <w:style w:type="character" w:styleId="Hyperlink">
    <w:name w:val="Hyperlink"/>
    <w:basedOn w:val="DefaultParagraphFont"/>
    <w:uiPriority w:val="99"/>
    <w:unhideWhenUsed/>
    <w:rsid w:val="001F49BE"/>
    <w:rPr>
      <w:color w:val="0563C1"/>
      <w:u w:val="single"/>
    </w:rPr>
  </w:style>
  <w:style w:type="character" w:styleId="UnresolvedMention">
    <w:name w:val="Unresolved Mention"/>
    <w:basedOn w:val="DefaultParagraphFont"/>
    <w:uiPriority w:val="99"/>
    <w:semiHidden/>
    <w:unhideWhenUsed/>
    <w:rsid w:val="001F49BE"/>
    <w:rPr>
      <w:color w:val="605E5C"/>
      <w:shd w:val="clear" w:color="auto" w:fill="E1DFDD"/>
    </w:rPr>
  </w:style>
  <w:style w:type="character" w:styleId="FollowedHyperlink">
    <w:name w:val="FollowedHyperlink"/>
    <w:basedOn w:val="DefaultParagraphFont"/>
    <w:uiPriority w:val="99"/>
    <w:semiHidden/>
    <w:unhideWhenUsed/>
    <w:rsid w:val="00C86762"/>
    <w:rPr>
      <w:color w:val="954F72" w:themeColor="followedHyperlink"/>
      <w:u w:val="single"/>
    </w:rPr>
  </w:style>
  <w:style w:type="paragraph" w:styleId="BalloonText">
    <w:name w:val="Balloon Text"/>
    <w:basedOn w:val="Normal"/>
    <w:link w:val="BalloonTextChar"/>
    <w:uiPriority w:val="99"/>
    <w:semiHidden/>
    <w:unhideWhenUsed/>
    <w:rsid w:val="00FD18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187A"/>
    <w:rPr>
      <w:rFonts w:ascii="Segoe UI" w:hAnsi="Segoe UI" w:cs="Segoe UI"/>
      <w:sz w:val="18"/>
      <w:szCs w:val="18"/>
    </w:rPr>
  </w:style>
  <w:style w:type="paragraph" w:styleId="NormalWeb">
    <w:name w:val="Normal (Web)"/>
    <w:basedOn w:val="Normal"/>
    <w:uiPriority w:val="99"/>
    <w:semiHidden/>
    <w:unhideWhenUsed/>
    <w:rsid w:val="00342DA9"/>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4D3B57"/>
    <w:rPr>
      <w:b/>
      <w:bCs/>
    </w:rPr>
  </w:style>
  <w:style w:type="paragraph" w:customStyle="1" w:styleId="xmsolistparagraph">
    <w:name w:val="x_msolistparagraph"/>
    <w:basedOn w:val="Normal"/>
    <w:rsid w:val="00650072"/>
    <w:pPr>
      <w:spacing w:before="100" w:beforeAutospacing="1" w:after="100" w:afterAutospacing="1" w:line="240" w:lineRule="auto"/>
    </w:pPr>
    <w:rPr>
      <w:rFonts w:ascii="Calibri" w:hAnsi="Calibri" w:cs="Calibri"/>
    </w:rPr>
  </w:style>
  <w:style w:type="table" w:styleId="GridTable1Light-Accent1">
    <w:name w:val="Grid Table 1 Light Accent 1"/>
    <w:basedOn w:val="TableNormal"/>
    <w:uiPriority w:val="46"/>
    <w:rsid w:val="00317B8E"/>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317B8E"/>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3-Accent1">
    <w:name w:val="Grid Table 3 Accent 1"/>
    <w:basedOn w:val="TableNormal"/>
    <w:uiPriority w:val="48"/>
    <w:rsid w:val="00317B8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5">
    <w:name w:val="Grid Table 2 Accent 5"/>
    <w:basedOn w:val="TableNormal"/>
    <w:uiPriority w:val="47"/>
    <w:rsid w:val="00317B8E"/>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Spacing">
    <w:name w:val="No Spacing"/>
    <w:uiPriority w:val="1"/>
    <w:qFormat/>
    <w:rsid w:val="00194B0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61403">
      <w:bodyDiv w:val="1"/>
      <w:marLeft w:val="0"/>
      <w:marRight w:val="0"/>
      <w:marTop w:val="0"/>
      <w:marBottom w:val="0"/>
      <w:divBdr>
        <w:top w:val="none" w:sz="0" w:space="0" w:color="auto"/>
        <w:left w:val="none" w:sz="0" w:space="0" w:color="auto"/>
        <w:bottom w:val="none" w:sz="0" w:space="0" w:color="auto"/>
        <w:right w:val="none" w:sz="0" w:space="0" w:color="auto"/>
      </w:divBdr>
    </w:div>
    <w:div w:id="152186662">
      <w:bodyDiv w:val="1"/>
      <w:marLeft w:val="0"/>
      <w:marRight w:val="0"/>
      <w:marTop w:val="0"/>
      <w:marBottom w:val="0"/>
      <w:divBdr>
        <w:top w:val="none" w:sz="0" w:space="0" w:color="auto"/>
        <w:left w:val="none" w:sz="0" w:space="0" w:color="auto"/>
        <w:bottom w:val="none" w:sz="0" w:space="0" w:color="auto"/>
        <w:right w:val="none" w:sz="0" w:space="0" w:color="auto"/>
      </w:divBdr>
    </w:div>
    <w:div w:id="176232463">
      <w:bodyDiv w:val="1"/>
      <w:marLeft w:val="0"/>
      <w:marRight w:val="0"/>
      <w:marTop w:val="0"/>
      <w:marBottom w:val="0"/>
      <w:divBdr>
        <w:top w:val="none" w:sz="0" w:space="0" w:color="auto"/>
        <w:left w:val="none" w:sz="0" w:space="0" w:color="auto"/>
        <w:bottom w:val="none" w:sz="0" w:space="0" w:color="auto"/>
        <w:right w:val="none" w:sz="0" w:space="0" w:color="auto"/>
      </w:divBdr>
    </w:div>
    <w:div w:id="298193352">
      <w:bodyDiv w:val="1"/>
      <w:marLeft w:val="0"/>
      <w:marRight w:val="0"/>
      <w:marTop w:val="0"/>
      <w:marBottom w:val="0"/>
      <w:divBdr>
        <w:top w:val="none" w:sz="0" w:space="0" w:color="auto"/>
        <w:left w:val="none" w:sz="0" w:space="0" w:color="auto"/>
        <w:bottom w:val="none" w:sz="0" w:space="0" w:color="auto"/>
        <w:right w:val="none" w:sz="0" w:space="0" w:color="auto"/>
      </w:divBdr>
    </w:div>
    <w:div w:id="365254427">
      <w:bodyDiv w:val="1"/>
      <w:marLeft w:val="0"/>
      <w:marRight w:val="0"/>
      <w:marTop w:val="0"/>
      <w:marBottom w:val="0"/>
      <w:divBdr>
        <w:top w:val="none" w:sz="0" w:space="0" w:color="auto"/>
        <w:left w:val="none" w:sz="0" w:space="0" w:color="auto"/>
        <w:bottom w:val="none" w:sz="0" w:space="0" w:color="auto"/>
        <w:right w:val="none" w:sz="0" w:space="0" w:color="auto"/>
      </w:divBdr>
    </w:div>
    <w:div w:id="463695350">
      <w:bodyDiv w:val="1"/>
      <w:marLeft w:val="0"/>
      <w:marRight w:val="0"/>
      <w:marTop w:val="0"/>
      <w:marBottom w:val="0"/>
      <w:divBdr>
        <w:top w:val="none" w:sz="0" w:space="0" w:color="auto"/>
        <w:left w:val="none" w:sz="0" w:space="0" w:color="auto"/>
        <w:bottom w:val="none" w:sz="0" w:space="0" w:color="auto"/>
        <w:right w:val="none" w:sz="0" w:space="0" w:color="auto"/>
      </w:divBdr>
    </w:div>
    <w:div w:id="631903460">
      <w:bodyDiv w:val="1"/>
      <w:marLeft w:val="0"/>
      <w:marRight w:val="0"/>
      <w:marTop w:val="0"/>
      <w:marBottom w:val="0"/>
      <w:divBdr>
        <w:top w:val="none" w:sz="0" w:space="0" w:color="auto"/>
        <w:left w:val="none" w:sz="0" w:space="0" w:color="auto"/>
        <w:bottom w:val="none" w:sz="0" w:space="0" w:color="auto"/>
        <w:right w:val="none" w:sz="0" w:space="0" w:color="auto"/>
      </w:divBdr>
    </w:div>
    <w:div w:id="677462603">
      <w:bodyDiv w:val="1"/>
      <w:marLeft w:val="0"/>
      <w:marRight w:val="0"/>
      <w:marTop w:val="0"/>
      <w:marBottom w:val="0"/>
      <w:divBdr>
        <w:top w:val="none" w:sz="0" w:space="0" w:color="auto"/>
        <w:left w:val="none" w:sz="0" w:space="0" w:color="auto"/>
        <w:bottom w:val="none" w:sz="0" w:space="0" w:color="auto"/>
        <w:right w:val="none" w:sz="0" w:space="0" w:color="auto"/>
      </w:divBdr>
    </w:div>
    <w:div w:id="842235882">
      <w:bodyDiv w:val="1"/>
      <w:marLeft w:val="0"/>
      <w:marRight w:val="0"/>
      <w:marTop w:val="0"/>
      <w:marBottom w:val="0"/>
      <w:divBdr>
        <w:top w:val="none" w:sz="0" w:space="0" w:color="auto"/>
        <w:left w:val="none" w:sz="0" w:space="0" w:color="auto"/>
        <w:bottom w:val="none" w:sz="0" w:space="0" w:color="auto"/>
        <w:right w:val="none" w:sz="0" w:space="0" w:color="auto"/>
      </w:divBdr>
    </w:div>
    <w:div w:id="849829120">
      <w:bodyDiv w:val="1"/>
      <w:marLeft w:val="0"/>
      <w:marRight w:val="0"/>
      <w:marTop w:val="0"/>
      <w:marBottom w:val="0"/>
      <w:divBdr>
        <w:top w:val="none" w:sz="0" w:space="0" w:color="auto"/>
        <w:left w:val="none" w:sz="0" w:space="0" w:color="auto"/>
        <w:bottom w:val="none" w:sz="0" w:space="0" w:color="auto"/>
        <w:right w:val="none" w:sz="0" w:space="0" w:color="auto"/>
      </w:divBdr>
    </w:div>
    <w:div w:id="870608350">
      <w:bodyDiv w:val="1"/>
      <w:marLeft w:val="0"/>
      <w:marRight w:val="0"/>
      <w:marTop w:val="0"/>
      <w:marBottom w:val="0"/>
      <w:divBdr>
        <w:top w:val="none" w:sz="0" w:space="0" w:color="auto"/>
        <w:left w:val="none" w:sz="0" w:space="0" w:color="auto"/>
        <w:bottom w:val="none" w:sz="0" w:space="0" w:color="auto"/>
        <w:right w:val="none" w:sz="0" w:space="0" w:color="auto"/>
      </w:divBdr>
    </w:div>
    <w:div w:id="1010371004">
      <w:bodyDiv w:val="1"/>
      <w:marLeft w:val="0"/>
      <w:marRight w:val="0"/>
      <w:marTop w:val="0"/>
      <w:marBottom w:val="0"/>
      <w:divBdr>
        <w:top w:val="none" w:sz="0" w:space="0" w:color="auto"/>
        <w:left w:val="none" w:sz="0" w:space="0" w:color="auto"/>
        <w:bottom w:val="none" w:sz="0" w:space="0" w:color="auto"/>
        <w:right w:val="none" w:sz="0" w:space="0" w:color="auto"/>
      </w:divBdr>
    </w:div>
    <w:div w:id="1025138581">
      <w:bodyDiv w:val="1"/>
      <w:marLeft w:val="0"/>
      <w:marRight w:val="0"/>
      <w:marTop w:val="0"/>
      <w:marBottom w:val="0"/>
      <w:divBdr>
        <w:top w:val="none" w:sz="0" w:space="0" w:color="auto"/>
        <w:left w:val="none" w:sz="0" w:space="0" w:color="auto"/>
        <w:bottom w:val="none" w:sz="0" w:space="0" w:color="auto"/>
        <w:right w:val="none" w:sz="0" w:space="0" w:color="auto"/>
      </w:divBdr>
    </w:div>
    <w:div w:id="1063411748">
      <w:bodyDiv w:val="1"/>
      <w:marLeft w:val="0"/>
      <w:marRight w:val="0"/>
      <w:marTop w:val="0"/>
      <w:marBottom w:val="0"/>
      <w:divBdr>
        <w:top w:val="none" w:sz="0" w:space="0" w:color="auto"/>
        <w:left w:val="none" w:sz="0" w:space="0" w:color="auto"/>
        <w:bottom w:val="none" w:sz="0" w:space="0" w:color="auto"/>
        <w:right w:val="none" w:sz="0" w:space="0" w:color="auto"/>
      </w:divBdr>
    </w:div>
    <w:div w:id="1083532184">
      <w:bodyDiv w:val="1"/>
      <w:marLeft w:val="0"/>
      <w:marRight w:val="0"/>
      <w:marTop w:val="0"/>
      <w:marBottom w:val="0"/>
      <w:divBdr>
        <w:top w:val="none" w:sz="0" w:space="0" w:color="auto"/>
        <w:left w:val="none" w:sz="0" w:space="0" w:color="auto"/>
        <w:bottom w:val="none" w:sz="0" w:space="0" w:color="auto"/>
        <w:right w:val="none" w:sz="0" w:space="0" w:color="auto"/>
      </w:divBdr>
    </w:div>
    <w:div w:id="1183208183">
      <w:bodyDiv w:val="1"/>
      <w:marLeft w:val="0"/>
      <w:marRight w:val="0"/>
      <w:marTop w:val="0"/>
      <w:marBottom w:val="0"/>
      <w:divBdr>
        <w:top w:val="none" w:sz="0" w:space="0" w:color="auto"/>
        <w:left w:val="none" w:sz="0" w:space="0" w:color="auto"/>
        <w:bottom w:val="none" w:sz="0" w:space="0" w:color="auto"/>
        <w:right w:val="none" w:sz="0" w:space="0" w:color="auto"/>
      </w:divBdr>
    </w:div>
    <w:div w:id="1201361584">
      <w:bodyDiv w:val="1"/>
      <w:marLeft w:val="0"/>
      <w:marRight w:val="0"/>
      <w:marTop w:val="0"/>
      <w:marBottom w:val="0"/>
      <w:divBdr>
        <w:top w:val="none" w:sz="0" w:space="0" w:color="auto"/>
        <w:left w:val="none" w:sz="0" w:space="0" w:color="auto"/>
        <w:bottom w:val="none" w:sz="0" w:space="0" w:color="auto"/>
        <w:right w:val="none" w:sz="0" w:space="0" w:color="auto"/>
      </w:divBdr>
    </w:div>
    <w:div w:id="1305623524">
      <w:bodyDiv w:val="1"/>
      <w:marLeft w:val="0"/>
      <w:marRight w:val="0"/>
      <w:marTop w:val="0"/>
      <w:marBottom w:val="0"/>
      <w:divBdr>
        <w:top w:val="none" w:sz="0" w:space="0" w:color="auto"/>
        <w:left w:val="none" w:sz="0" w:space="0" w:color="auto"/>
        <w:bottom w:val="none" w:sz="0" w:space="0" w:color="auto"/>
        <w:right w:val="none" w:sz="0" w:space="0" w:color="auto"/>
      </w:divBdr>
    </w:div>
    <w:div w:id="1412393099">
      <w:bodyDiv w:val="1"/>
      <w:marLeft w:val="0"/>
      <w:marRight w:val="0"/>
      <w:marTop w:val="0"/>
      <w:marBottom w:val="0"/>
      <w:divBdr>
        <w:top w:val="none" w:sz="0" w:space="0" w:color="auto"/>
        <w:left w:val="none" w:sz="0" w:space="0" w:color="auto"/>
        <w:bottom w:val="none" w:sz="0" w:space="0" w:color="auto"/>
        <w:right w:val="none" w:sz="0" w:space="0" w:color="auto"/>
      </w:divBdr>
    </w:div>
    <w:div w:id="1448280348">
      <w:bodyDiv w:val="1"/>
      <w:marLeft w:val="0"/>
      <w:marRight w:val="0"/>
      <w:marTop w:val="0"/>
      <w:marBottom w:val="0"/>
      <w:divBdr>
        <w:top w:val="none" w:sz="0" w:space="0" w:color="auto"/>
        <w:left w:val="none" w:sz="0" w:space="0" w:color="auto"/>
        <w:bottom w:val="none" w:sz="0" w:space="0" w:color="auto"/>
        <w:right w:val="none" w:sz="0" w:space="0" w:color="auto"/>
      </w:divBdr>
    </w:div>
    <w:div w:id="1499493771">
      <w:bodyDiv w:val="1"/>
      <w:marLeft w:val="0"/>
      <w:marRight w:val="0"/>
      <w:marTop w:val="0"/>
      <w:marBottom w:val="0"/>
      <w:divBdr>
        <w:top w:val="none" w:sz="0" w:space="0" w:color="auto"/>
        <w:left w:val="none" w:sz="0" w:space="0" w:color="auto"/>
        <w:bottom w:val="none" w:sz="0" w:space="0" w:color="auto"/>
        <w:right w:val="none" w:sz="0" w:space="0" w:color="auto"/>
      </w:divBdr>
    </w:div>
    <w:div w:id="1776898831">
      <w:bodyDiv w:val="1"/>
      <w:marLeft w:val="0"/>
      <w:marRight w:val="0"/>
      <w:marTop w:val="0"/>
      <w:marBottom w:val="0"/>
      <w:divBdr>
        <w:top w:val="none" w:sz="0" w:space="0" w:color="auto"/>
        <w:left w:val="none" w:sz="0" w:space="0" w:color="auto"/>
        <w:bottom w:val="none" w:sz="0" w:space="0" w:color="auto"/>
        <w:right w:val="none" w:sz="0" w:space="0" w:color="auto"/>
      </w:divBdr>
    </w:div>
    <w:div w:id="1804037414">
      <w:bodyDiv w:val="1"/>
      <w:marLeft w:val="0"/>
      <w:marRight w:val="0"/>
      <w:marTop w:val="0"/>
      <w:marBottom w:val="0"/>
      <w:divBdr>
        <w:top w:val="none" w:sz="0" w:space="0" w:color="auto"/>
        <w:left w:val="none" w:sz="0" w:space="0" w:color="auto"/>
        <w:bottom w:val="none" w:sz="0" w:space="0" w:color="auto"/>
        <w:right w:val="none" w:sz="0" w:space="0" w:color="auto"/>
      </w:divBdr>
    </w:div>
    <w:div w:id="195574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ullcoll-edu.zoom.us/j/89854533375"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259B7C77056B4282D0E3199A52A844" ma:contentTypeVersion="18" ma:contentTypeDescription="Create a new document." ma:contentTypeScope="" ma:versionID="7dadec385cca202b9811e57b296554ad">
  <xsd:schema xmlns:xsd="http://www.w3.org/2001/XMLSchema" xmlns:xs="http://www.w3.org/2001/XMLSchema" xmlns:p="http://schemas.microsoft.com/office/2006/metadata/properties" xmlns:ns3="41c3a26f-6f11-4504-bd66-dc4586e9d768" xmlns:ns4="37fd59ef-8da9-45b3-9b23-3e9b76f419e5" targetNamespace="http://schemas.microsoft.com/office/2006/metadata/properties" ma:root="true" ma:fieldsID="4695afd6426713bf174922f66f2e8426" ns3:_="" ns4:_="">
    <xsd:import namespace="41c3a26f-6f11-4504-bd66-dc4586e9d768"/>
    <xsd:import namespace="37fd59ef-8da9-45b3-9b23-3e9b76f419e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MediaServiceSearchPropertie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c3a26f-6f11-4504-bd66-dc4586e9d7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fd59ef-8da9-45b3-9b23-3e9b76f419e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41c3a26f-6f11-4504-bd66-dc4586e9d768" xsi:nil="true"/>
  </documentManagement>
</p:properties>
</file>

<file path=customXml/itemProps1.xml><?xml version="1.0" encoding="utf-8"?>
<ds:datastoreItem xmlns:ds="http://schemas.openxmlformats.org/officeDocument/2006/customXml" ds:itemID="{0A39DF69-052E-4A85-BE17-A8D2DC3DDB85}">
  <ds:schemaRefs>
    <ds:schemaRef ds:uri="http://schemas.microsoft.com/sharepoint/v3/contenttype/forms"/>
  </ds:schemaRefs>
</ds:datastoreItem>
</file>

<file path=customXml/itemProps2.xml><?xml version="1.0" encoding="utf-8"?>
<ds:datastoreItem xmlns:ds="http://schemas.openxmlformats.org/officeDocument/2006/customXml" ds:itemID="{E5C931BF-CC5E-4D28-A795-9B062945EA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c3a26f-6f11-4504-bd66-dc4586e9d768"/>
    <ds:schemaRef ds:uri="37fd59ef-8da9-45b3-9b23-3e9b76f419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ED3071-0E1C-4D98-AF05-D079164D68FA}">
  <ds:schemaRefs>
    <ds:schemaRef ds:uri="http://schemas.microsoft.com/office/2006/metadata/properties"/>
    <ds:schemaRef ds:uri="http://schemas.microsoft.com/office/infopath/2007/PartnerControls"/>
    <ds:schemaRef ds:uri="41c3a26f-6f11-4504-bd66-dc4586e9d76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22</Words>
  <Characters>3653</Characters>
  <Application>Microsoft Office Word</Application>
  <DocSecurity>0</DocSecurity>
  <Lines>30</Lines>
  <Paragraphs>8</Paragraphs>
  <ScaleCrop>false</ScaleCrop>
  <Company>Fullerton College</Company>
  <LinksUpToDate>false</LinksUpToDate>
  <CharactersWithSpaces>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Roschel</dc:creator>
  <cp:keywords/>
  <dc:description/>
  <cp:lastModifiedBy>Kesha Shadwick</cp:lastModifiedBy>
  <cp:revision>2</cp:revision>
  <cp:lastPrinted>2020-02-28T16:35:00Z</cp:lastPrinted>
  <dcterms:created xsi:type="dcterms:W3CDTF">2023-12-07T17:54:00Z</dcterms:created>
  <dcterms:modified xsi:type="dcterms:W3CDTF">2023-12-07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259B7C77056B4282D0E3199A52A844</vt:lpwstr>
  </property>
  <property fmtid="{D5CDD505-2E9C-101B-9397-08002B2CF9AE}" pid="3" name="GrammarlyDocumentId">
    <vt:lpwstr>3e3f1e54bfbbcb7b40be2a01235fed1b5968920271804ea68bee3e0fa22fc7b9</vt:lpwstr>
  </property>
  <property fmtid="{D5CDD505-2E9C-101B-9397-08002B2CF9AE}" pid="4" name="MediaServiceImageTags">
    <vt:lpwstr/>
  </property>
</Properties>
</file>